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E3514A" w:rsidRPr="00013BA0" w14:paraId="00A0E48E" w14:textId="77777777" w:rsidTr="00E3514A">
        <w:trPr>
          <w:trHeight w:val="941"/>
        </w:trPr>
        <w:tc>
          <w:tcPr>
            <w:tcW w:w="1686" w:type="dxa"/>
            <w:vAlign w:val="center"/>
          </w:tcPr>
          <w:p w14:paraId="53B425A6" w14:textId="77777777" w:rsidR="00E3514A" w:rsidRPr="00013BA0" w:rsidRDefault="00F8246E" w:rsidP="00A040A3">
            <w:pPr>
              <w:pStyle w:val="Title"/>
              <w:tabs>
                <w:tab w:val="right" w:leader="dot" w:pos="6864"/>
                <w:tab w:val="right" w:leader="dot" w:pos="11520"/>
              </w:tabs>
              <w:spacing w:before="240" w:after="60" w:line="288" w:lineRule="auto"/>
              <w:rPr>
                <w:sz w:val="26"/>
                <w:szCs w:val="26"/>
              </w:rPr>
            </w:pPr>
            <w:r w:rsidRPr="00013BA0">
              <w:rPr>
                <w:noProof/>
                <w:sz w:val="26"/>
                <w:szCs w:val="26"/>
              </w:rPr>
              <w:drawing>
                <wp:inline distT="0" distB="0" distL="0" distR="0" wp14:anchorId="1C223A01" wp14:editId="6817FF9E">
                  <wp:extent cx="926465" cy="926465"/>
                  <wp:effectExtent l="0" t="0" r="6985" b="6985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6465" cy="926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14:paraId="41152633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</w:p>
          <w:p w14:paraId="636744A6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TR</w:t>
            </w:r>
            <w:r w:rsidRPr="00013BA0">
              <w:rPr>
                <w:sz w:val="26"/>
                <w:szCs w:val="26"/>
                <w:lang w:val="vi-VN"/>
              </w:rPr>
              <w:t>Ư</w:t>
            </w:r>
            <w:r w:rsidRPr="00013BA0">
              <w:rPr>
                <w:sz w:val="26"/>
                <w:szCs w:val="26"/>
              </w:rPr>
              <w:t>ỜNG ĐẠI HỌC CÔNG NGHIỆP THỰC PHẨM TP.HCM</w:t>
            </w:r>
          </w:p>
          <w:p w14:paraId="0BC17125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KHOA CÔNG NGHỆ THÔNG TIN</w:t>
            </w:r>
          </w:p>
          <w:p w14:paraId="171E4DF1" w14:textId="77777777" w:rsidR="00E3514A" w:rsidRPr="00013BA0" w:rsidRDefault="00E3514A" w:rsidP="00013BA0">
            <w:pPr>
              <w:spacing w:after="60" w:line="288" w:lineRule="auto"/>
              <w:rPr>
                <w:rFonts w:ascii="Times New Roman" w:hAnsi="Times New Roman"/>
                <w:sz w:val="26"/>
                <w:szCs w:val="26"/>
              </w:rPr>
            </w:pPr>
          </w:p>
        </w:tc>
      </w:tr>
    </w:tbl>
    <w:p w14:paraId="376CD26F" w14:textId="77777777" w:rsidR="00E3514A" w:rsidRPr="00013BA0" w:rsidRDefault="00E3514A" w:rsidP="00013BA0">
      <w:pPr>
        <w:spacing w:after="60" w:line="288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64D1C4AA" w14:textId="77777777" w:rsidR="00D61BE9" w:rsidRPr="00973D4E" w:rsidRDefault="00D61BE9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973D4E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14:paraId="5E7298FB" w14:textId="195F2C5F" w:rsidR="00D61BE9" w:rsidRPr="006630C8" w:rsidRDefault="00A040A3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 xml:space="preserve">KHÓA LUẬN </w:t>
      </w:r>
      <w:r w:rsidR="00AC43A1">
        <w:rPr>
          <w:rFonts w:ascii="Times New Roman" w:hAnsi="Times New Roman"/>
          <w:b/>
          <w:bCs/>
          <w:sz w:val="26"/>
          <w:szCs w:val="26"/>
        </w:rPr>
        <w:t>HỆ ĐẠI HỌC CHÍNH QUY</w:t>
      </w:r>
      <w:r w:rsidR="001B4806">
        <w:rPr>
          <w:rFonts w:ascii="Times New Roman" w:hAnsi="Times New Roman"/>
          <w:b/>
          <w:bCs/>
          <w:sz w:val="26"/>
          <w:szCs w:val="26"/>
        </w:rPr>
        <w:t xml:space="preserve"> KHÓA 0</w:t>
      </w:r>
      <w:r w:rsidR="00E30C80">
        <w:rPr>
          <w:rFonts w:ascii="Times New Roman" w:hAnsi="Times New Roman"/>
          <w:b/>
          <w:bCs/>
          <w:sz w:val="26"/>
          <w:szCs w:val="26"/>
        </w:rPr>
        <w:t>8</w:t>
      </w:r>
      <w:r w:rsidR="001B4806">
        <w:rPr>
          <w:rFonts w:ascii="Times New Roman" w:hAnsi="Times New Roman"/>
          <w:b/>
          <w:bCs/>
          <w:sz w:val="26"/>
          <w:szCs w:val="26"/>
        </w:rPr>
        <w:t>DHTH</w:t>
      </w:r>
    </w:p>
    <w:p w14:paraId="6D63AC3F" w14:textId="77777777" w:rsidR="00716A0B" w:rsidRPr="00DE69E0" w:rsidRDefault="009D2C31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sz w:val="26"/>
          <w:szCs w:val="26"/>
        </w:rPr>
      </w:pPr>
      <w:r w:rsidRPr="00716A0B">
        <w:rPr>
          <w:rFonts w:ascii="Times New Roman" w:hAnsi="Times New Roman"/>
          <w:b/>
          <w:bCs/>
          <w:sz w:val="26"/>
          <w:szCs w:val="26"/>
        </w:rPr>
        <w:t>Tên đề tài</w:t>
      </w:r>
      <w:r w:rsidR="00716A0B" w:rsidRPr="00716A0B">
        <w:rPr>
          <w:rFonts w:ascii="Times New Roman" w:hAnsi="Times New Roman"/>
          <w:b/>
          <w:bCs/>
          <w:sz w:val="26"/>
          <w:szCs w:val="26"/>
        </w:rPr>
        <w:t>:</w:t>
      </w:r>
      <w:r w:rsidR="00716A0B">
        <w:rPr>
          <w:rFonts w:ascii="Times New Roman" w:hAnsi="Times New Roman"/>
          <w:b/>
          <w:bCs/>
          <w:sz w:val="26"/>
          <w:szCs w:val="26"/>
        </w:rPr>
        <w:t xml:space="preserve"> </w:t>
      </w:r>
    </w:p>
    <w:p w14:paraId="149D18B5" w14:textId="424AA63E" w:rsidR="005C0697" w:rsidRDefault="003B1297" w:rsidP="003B1297">
      <w:pPr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Hệ thống thu thập, phân loại, đánh giá tin tức liên quan đến An ninh quốc gia – Trật tự an toàn xã hội</w:t>
      </w:r>
    </w:p>
    <w:p w14:paraId="44D872F6" w14:textId="77777777" w:rsidR="003B1297" w:rsidRPr="003B1297" w:rsidRDefault="003B1297" w:rsidP="003B1297">
      <w:pPr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69C99F15" w14:textId="77777777" w:rsidR="001E64BA" w:rsidRPr="006630C8" w:rsidRDefault="001E64BA" w:rsidP="00D41F6E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 w:rsidRPr="006630C8">
        <w:rPr>
          <w:rFonts w:ascii="Times New Roman" w:hAnsi="Times New Roman"/>
          <w:b/>
          <w:sz w:val="26"/>
          <w:szCs w:val="26"/>
        </w:rPr>
        <w:t>Thông tin gi</w:t>
      </w:r>
      <w:r w:rsidRPr="00791D0D">
        <w:rPr>
          <w:rFonts w:ascii="Times New Roman" w:hAnsi="Times New Roman"/>
          <w:b/>
          <w:sz w:val="26"/>
          <w:szCs w:val="26"/>
        </w:rPr>
        <w:t>ảng</w:t>
      </w:r>
      <w:r w:rsidRPr="006630C8">
        <w:rPr>
          <w:rFonts w:ascii="Times New Roman" w:hAnsi="Times New Roman"/>
          <w:b/>
          <w:sz w:val="26"/>
          <w:szCs w:val="26"/>
        </w:rPr>
        <w:t xml:space="preserve"> viên hướng dẫn: </w:t>
      </w:r>
    </w:p>
    <w:p w14:paraId="76E8E5D5" w14:textId="77777777" w:rsidR="001E64BA" w:rsidRPr="001E64BA" w:rsidRDefault="001E64BA" w:rsidP="00D41F6E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Họ tên:</w:t>
      </w:r>
      <w:r>
        <w:rPr>
          <w:rFonts w:ascii="Times New Roman" w:hAnsi="Times New Roman"/>
          <w:sz w:val="26"/>
          <w:szCs w:val="26"/>
        </w:rPr>
        <w:t xml:space="preserve"> </w:t>
      </w:r>
      <w:r w:rsidR="00262C2D">
        <w:rPr>
          <w:rFonts w:ascii="Times New Roman" w:hAnsi="Times New Roman"/>
          <w:sz w:val="26"/>
          <w:szCs w:val="26"/>
        </w:rPr>
        <w:t>Nguyễn Văn Tùng</w:t>
      </w:r>
    </w:p>
    <w:p w14:paraId="5FC60A39" w14:textId="77777777" w:rsidR="001E64BA" w:rsidRPr="001E64BA" w:rsidRDefault="001E64BA" w:rsidP="00D41F6E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 w:rsidR="00A040A3">
        <w:rPr>
          <w:rFonts w:ascii="Times New Roman" w:hAnsi="Times New Roman"/>
          <w:sz w:val="26"/>
          <w:szCs w:val="26"/>
        </w:rPr>
        <w:tab/>
        <w:t xml:space="preserve"> </w:t>
      </w:r>
      <w:r w:rsidR="00262C2D">
        <w:rPr>
          <w:rFonts w:ascii="Times New Roman" w:hAnsi="Times New Roman"/>
          <w:sz w:val="26"/>
          <w:szCs w:val="26"/>
        </w:rPr>
        <w:t>tungnv@hufi.edu.vn</w:t>
      </w:r>
    </w:p>
    <w:p w14:paraId="4B8311A3" w14:textId="77777777" w:rsidR="005224DE" w:rsidRPr="00226A2E" w:rsidRDefault="001E64BA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Mục tiêu</w:t>
      </w:r>
      <w:r w:rsidR="00AC43A1">
        <w:rPr>
          <w:rFonts w:ascii="Times New Roman" w:hAnsi="Times New Roman"/>
          <w:b/>
          <w:bCs/>
          <w:sz w:val="26"/>
          <w:szCs w:val="26"/>
        </w:rPr>
        <w:t xml:space="preserve"> đề tài</w:t>
      </w:r>
      <w:r w:rsidR="007B1646">
        <w:rPr>
          <w:rFonts w:ascii="Times New Roman" w:hAnsi="Times New Roman"/>
          <w:b/>
          <w:bCs/>
          <w:sz w:val="26"/>
          <w:szCs w:val="26"/>
        </w:rPr>
        <w:t>:</w:t>
      </w:r>
    </w:p>
    <w:p w14:paraId="0486281F" w14:textId="3D66112B" w:rsidR="00EF6DEB" w:rsidRPr="003B1297" w:rsidRDefault="003B1297" w:rsidP="003B1297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Thực hiện xây dựng </w:t>
      </w:r>
      <w:r w:rsidR="0013616F">
        <w:rPr>
          <w:rFonts w:ascii="Times New Roman" w:hAnsi="Times New Roman"/>
          <w:sz w:val="26"/>
          <w:szCs w:val="26"/>
        </w:rPr>
        <w:t>hệ thống</w:t>
      </w:r>
      <w:r w:rsidRPr="001216AE">
        <w:rPr>
          <w:rFonts w:ascii="Times New Roman" w:hAnsi="Times New Roman"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>thu thập, phân loại và đánh giá tin tức từ mạng xã hội Facebook. Hệ thống cần thực hiện được các chức năng sau</w:t>
      </w:r>
      <w:r w:rsidR="00EF6DEB" w:rsidRPr="003B1297">
        <w:rPr>
          <w:rFonts w:ascii="Times New Roman" w:hAnsi="Times New Roman"/>
          <w:sz w:val="26"/>
          <w:szCs w:val="26"/>
        </w:rPr>
        <w:t>:</w:t>
      </w:r>
    </w:p>
    <w:p w14:paraId="520B652C" w14:textId="45E609CF" w:rsidR="003B1297" w:rsidRPr="00F74EA3" w:rsidRDefault="003B1297" w:rsidP="003B1297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Thu thập tự động những bài viết trên Facebook dựa vào URL</w:t>
      </w:r>
    </w:p>
    <w:p w14:paraId="6ABAAA02" w14:textId="7A9F3630" w:rsidR="003B1297" w:rsidRDefault="003B1297" w:rsidP="00F74EA3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Phân loại bài viết theo </w:t>
      </w:r>
      <w:r w:rsidR="00A81F26">
        <w:rPr>
          <w:rFonts w:ascii="Times New Roman" w:hAnsi="Times New Roman"/>
          <w:sz w:val="26"/>
          <w:szCs w:val="26"/>
        </w:rPr>
        <w:t xml:space="preserve">một số </w:t>
      </w:r>
      <w:r>
        <w:rPr>
          <w:rFonts w:ascii="Times New Roman" w:hAnsi="Times New Roman"/>
          <w:sz w:val="26"/>
          <w:szCs w:val="26"/>
        </w:rPr>
        <w:t>chủ đề</w:t>
      </w:r>
      <w:r w:rsidR="00A81F26">
        <w:rPr>
          <w:rFonts w:ascii="Times New Roman" w:hAnsi="Times New Roman"/>
          <w:sz w:val="26"/>
          <w:szCs w:val="26"/>
        </w:rPr>
        <w:t xml:space="preserve"> An ninh quốc gia,</w:t>
      </w:r>
      <w:r w:rsidR="00655AA9">
        <w:rPr>
          <w:rFonts w:ascii="Times New Roman" w:hAnsi="Times New Roman"/>
          <w:sz w:val="26"/>
          <w:szCs w:val="26"/>
        </w:rPr>
        <w:t xml:space="preserve"> An ninh</w:t>
      </w:r>
      <w:r w:rsidR="00A81F26">
        <w:rPr>
          <w:rFonts w:ascii="Times New Roman" w:hAnsi="Times New Roman"/>
          <w:sz w:val="26"/>
          <w:szCs w:val="26"/>
        </w:rPr>
        <w:t xml:space="preserve"> </w:t>
      </w:r>
      <w:r w:rsidR="00655AA9">
        <w:rPr>
          <w:rFonts w:ascii="Times New Roman" w:hAnsi="Times New Roman"/>
          <w:sz w:val="26"/>
          <w:szCs w:val="26"/>
        </w:rPr>
        <w:t>trật</w:t>
      </w:r>
      <w:r w:rsidR="00A81F26">
        <w:rPr>
          <w:rFonts w:ascii="Times New Roman" w:hAnsi="Times New Roman"/>
          <w:sz w:val="26"/>
          <w:szCs w:val="26"/>
        </w:rPr>
        <w:t xml:space="preserve"> tự xã hội.</w:t>
      </w:r>
    </w:p>
    <w:p w14:paraId="069A910D" w14:textId="01E74F75" w:rsidR="00F74EA3" w:rsidRPr="003B1297" w:rsidRDefault="003B1297" w:rsidP="003B1297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Đánh giá bài viết theo</w:t>
      </w:r>
      <w:r w:rsidR="00A81F26">
        <w:rPr>
          <w:rFonts w:ascii="Times New Roman" w:hAnsi="Times New Roman"/>
          <w:sz w:val="26"/>
          <w:szCs w:val="26"/>
        </w:rPr>
        <w:t xml:space="preserve"> một số</w:t>
      </w:r>
      <w:r>
        <w:rPr>
          <w:rFonts w:ascii="Times New Roman" w:hAnsi="Times New Roman"/>
          <w:sz w:val="26"/>
          <w:szCs w:val="26"/>
        </w:rPr>
        <w:t xml:space="preserve"> mức độ</w:t>
      </w:r>
      <w:r w:rsidR="00A81F26">
        <w:rPr>
          <w:rFonts w:ascii="Times New Roman" w:hAnsi="Times New Roman"/>
          <w:sz w:val="26"/>
          <w:szCs w:val="26"/>
        </w:rPr>
        <w:t xml:space="preserve"> như:</w:t>
      </w:r>
      <w:r>
        <w:rPr>
          <w:rFonts w:ascii="Times New Roman" w:hAnsi="Times New Roman"/>
          <w:sz w:val="26"/>
          <w:szCs w:val="26"/>
        </w:rPr>
        <w:t xml:space="preserve"> tích cực – trung bình – tiêu cực</w:t>
      </w:r>
    </w:p>
    <w:p w14:paraId="1C61C1F3" w14:textId="43B37D68" w:rsidR="003B1297" w:rsidRPr="00E342C0" w:rsidRDefault="003B1297" w:rsidP="00E342C0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Ghi nhận lại những bài viết </w:t>
      </w:r>
      <w:r w:rsidR="00A81F26">
        <w:rPr>
          <w:rFonts w:ascii="Times New Roman" w:hAnsi="Times New Roman"/>
          <w:sz w:val="26"/>
          <w:szCs w:val="26"/>
        </w:rPr>
        <w:t>không phù h</w:t>
      </w:r>
      <w:r w:rsidR="003E0F2D">
        <w:rPr>
          <w:rFonts w:ascii="Times New Roman" w:hAnsi="Times New Roman"/>
          <w:sz w:val="26"/>
          <w:szCs w:val="26"/>
        </w:rPr>
        <w:t>ợp</w:t>
      </w:r>
      <w:r w:rsidR="00A81F26">
        <w:rPr>
          <w:rFonts w:ascii="Times New Roman" w:hAnsi="Times New Roman"/>
          <w:sz w:val="26"/>
          <w:szCs w:val="26"/>
        </w:rPr>
        <w:t xml:space="preserve"> (tiêu cực) và </w:t>
      </w:r>
      <w:r w:rsidR="000F0B15">
        <w:rPr>
          <w:rFonts w:ascii="Times New Roman" w:hAnsi="Times New Roman"/>
          <w:sz w:val="26"/>
          <w:szCs w:val="26"/>
        </w:rPr>
        <w:t>xuất</w:t>
      </w:r>
      <w:r w:rsidR="00A81F26">
        <w:rPr>
          <w:rFonts w:ascii="Times New Roman" w:hAnsi="Times New Roman"/>
          <w:sz w:val="26"/>
          <w:szCs w:val="26"/>
        </w:rPr>
        <w:t xml:space="preserve"> báo cáo.</w:t>
      </w:r>
    </w:p>
    <w:p w14:paraId="3AB3449D" w14:textId="77777777" w:rsidR="005224DE" w:rsidRPr="00226A2E" w:rsidRDefault="005224DE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 w:rsidRPr="00226A2E">
        <w:rPr>
          <w:rFonts w:ascii="Times New Roman" w:hAnsi="Times New Roman"/>
          <w:b/>
          <w:bCs/>
          <w:sz w:val="26"/>
          <w:szCs w:val="26"/>
        </w:rPr>
        <w:t>Yêu cầu</w:t>
      </w:r>
    </w:p>
    <w:tbl>
      <w:tblPr>
        <w:tblW w:w="0" w:type="auto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23"/>
        <w:gridCol w:w="1502"/>
      </w:tblGrid>
      <w:tr w:rsidR="00272964" w14:paraId="4704ECA8" w14:textId="77777777" w:rsidTr="00C2319D"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C1A6C" w14:textId="77777777" w:rsidR="00272964" w:rsidRDefault="00272964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bookmarkStart w:id="0" w:name="OLE_LINK13"/>
            <w:bookmarkStart w:id="1" w:name="OLE_LINK14"/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Nội dung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E5D7B" w14:textId="77777777" w:rsidR="00272964" w:rsidRDefault="00564B83" w:rsidP="00564B8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Điểm (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/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)</w:t>
            </w:r>
          </w:p>
        </w:tc>
      </w:tr>
      <w:tr w:rsidR="008360C5" w14:paraId="01DC24DF" w14:textId="77777777" w:rsidTr="00A040A3">
        <w:trPr>
          <w:trHeight w:val="435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585F7" w14:textId="5FC3EC7C" w:rsidR="00B20358" w:rsidRDefault="00B20358" w:rsidP="00B20358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cơ chế, </w:t>
            </w:r>
            <w:r w:rsidR="00E02938">
              <w:rPr>
                <w:rFonts w:ascii="Times New Roman" w:hAnsi="Times New Roman"/>
                <w:sz w:val="26"/>
                <w:szCs w:val="26"/>
                <w:lang w:eastAsia="vi-VN"/>
              </w:rPr>
              <w:t>phương pháp</w:t>
            </w:r>
            <w:r w:rsidR="00A968F2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>thu thập tin tức tự động</w:t>
            </w:r>
          </w:p>
          <w:p w14:paraId="04ADE61E" w14:textId="62CB00A4" w:rsidR="00B20358" w:rsidRDefault="00500D61" w:rsidP="00B20358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rình bày các </w:t>
            </w:r>
            <w:r w:rsidR="00981AA9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cơ chế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iền xử lý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ngôn ngữ tự nhiên</w:t>
            </w:r>
          </w:p>
          <w:p w14:paraId="1E61C9D1" w14:textId="14E36BA0" w:rsidR="00D15995" w:rsidRPr="00E144FD" w:rsidRDefault="00D15995" w:rsidP="00D15995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và vận dụng các hàm trong thư viện mã nguồn mở 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>Pyvi</w:t>
            </w:r>
            <w:r w:rsidR="006D0175">
              <w:rPr>
                <w:rFonts w:ascii="Times New Roman" w:hAnsi="Times New Roman"/>
                <w:sz w:val="26"/>
                <w:szCs w:val="26"/>
                <w:lang w:eastAsia="vi-VN"/>
              </w:rPr>
              <w:t>, Sklearn</w:t>
            </w:r>
            <w:r w:rsidR="008678EB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và các thư viện liên quan</w:t>
            </w:r>
          </w:p>
          <w:p w14:paraId="5E0E82FA" w14:textId="4B380DB2" w:rsidR="00D15995" w:rsidRPr="00B20358" w:rsidRDefault="00D15995" w:rsidP="00D15995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và xây dựng tập mẫu huấn luyện trong 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>việc phân loại</w:t>
            </w:r>
            <w:r w:rsidR="00E342C0">
              <w:rPr>
                <w:rFonts w:ascii="Times New Roman" w:hAnsi="Times New Roman"/>
                <w:sz w:val="26"/>
                <w:szCs w:val="26"/>
                <w:lang w:eastAsia="vi-VN"/>
              </w:rPr>
              <w:t>, đánh giá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tin tức</w:t>
            </w:r>
            <w:r w:rsidR="00FB1F50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mạng xã hội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3A024" w14:textId="77777777" w:rsidR="008360C5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3122AD06" w14:textId="77777777" w:rsidR="005200C2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1A549AD2" w14:textId="77777777" w:rsidR="00D15995" w:rsidRDefault="00D15995" w:rsidP="00D15995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3AC42363" w14:textId="77777777" w:rsidR="00D15995" w:rsidRDefault="00D15995" w:rsidP="00D15995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  <w:p w14:paraId="6DC38BEE" w14:textId="118E502E" w:rsidR="00D15995" w:rsidRPr="006B2688" w:rsidRDefault="00D15995" w:rsidP="00D15995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</w:tc>
      </w:tr>
      <w:tr w:rsidR="00F931D4" w14:paraId="6360A8DC" w14:textId="77777777" w:rsidTr="00A040A3">
        <w:trPr>
          <w:trHeight w:val="435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C3C03" w14:textId="6CB3EE5C" w:rsidR="008678EB" w:rsidRPr="008678EB" w:rsidRDefault="00F931D4" w:rsidP="008678EB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về ngôn ngữ Python </w:t>
            </w:r>
          </w:p>
          <w:p w14:paraId="47F43FFE" w14:textId="0F9CD014" w:rsidR="00FF104A" w:rsidRDefault="00FF104A" w:rsidP="00AF3E55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</w:t>
            </w:r>
            <w:r w:rsidR="003B1297">
              <w:rPr>
                <w:rFonts w:ascii="Times New Roman" w:hAnsi="Times New Roman"/>
                <w:sz w:val="26"/>
                <w:szCs w:val="26"/>
                <w:lang w:eastAsia="vi-VN"/>
              </w:rPr>
              <w:t>mô hình SAV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và ứng dụng </w:t>
            </w:r>
            <w:r w:rsidR="006170EB">
              <w:rPr>
                <w:rFonts w:ascii="Times New Roman" w:hAnsi="Times New Roman"/>
                <w:sz w:val="26"/>
                <w:szCs w:val="26"/>
                <w:lang w:eastAsia="vi-VN"/>
              </w:rPr>
              <w:t>vào đề tài</w:t>
            </w:r>
            <w:r w:rsidR="00894081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. </w:t>
            </w:r>
          </w:p>
          <w:p w14:paraId="15CB01A2" w14:textId="78F77A49" w:rsidR="00894081" w:rsidRDefault="00160F75" w:rsidP="00AF3E55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ìm hiểu các thuật toán phân loại văn bản</w:t>
            </w:r>
          </w:p>
          <w:p w14:paraId="2B75B4A7" w14:textId="5BBA07E6" w:rsidR="006170EB" w:rsidRDefault="00BD437B" w:rsidP="00AF3E55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Lập</w:t>
            </w:r>
            <w:r w:rsidR="00B71534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trình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công cụ thu thập tin tức từ trang mạng xã hội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6E13D" w14:textId="77777777" w:rsidR="00F931D4" w:rsidRDefault="006170E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5B7C0882" w14:textId="2F1E4AB1" w:rsidR="006170EB" w:rsidRDefault="006170E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</w:t>
            </w:r>
            <w:r w:rsidR="00894081">
              <w:rPr>
                <w:rFonts w:ascii="Times New Roman" w:hAnsi="Times New Roman"/>
                <w:sz w:val="26"/>
                <w:szCs w:val="26"/>
                <w:lang w:eastAsia="vi-VN"/>
              </w:rPr>
              <w:t>2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5</w:t>
            </w:r>
          </w:p>
          <w:p w14:paraId="3824242B" w14:textId="67BA467D" w:rsidR="00894081" w:rsidRDefault="00894081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5DA022B7" w14:textId="2332CFB9" w:rsidR="00BD437B" w:rsidRPr="006B2688" w:rsidRDefault="00BD437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</w:tc>
      </w:tr>
      <w:tr w:rsidR="00AF3E55" w14:paraId="17068CC2" w14:textId="77777777" w:rsidTr="00A040A3">
        <w:trPr>
          <w:trHeight w:val="435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0B130" w14:textId="4AA1A49D" w:rsidR="00895B99" w:rsidRPr="009660CE" w:rsidRDefault="00AF3E55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lastRenderedPageBreak/>
              <w:t xml:space="preserve">Đề xuất </w:t>
            </w:r>
            <w:r w:rsidR="00895B99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phương pháp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phân loại, đánh giá tin tức</w:t>
            </w:r>
          </w:p>
          <w:p w14:paraId="42C1F474" w14:textId="33461AE6" w:rsidR="007D62B8" w:rsidRPr="009660CE" w:rsidRDefault="00895B99" w:rsidP="009C5F7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Có đưa ra </w:t>
            </w:r>
            <w:r w:rsidR="00AF3E55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>các bài toán, hướng giải quyết trong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việc phân loại, đánh giá tin tức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FBCFC" w14:textId="40308DE0" w:rsidR="009660CE" w:rsidRDefault="005200C2" w:rsidP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</w:t>
            </w:r>
            <w:r w:rsidR="009660CE">
              <w:rPr>
                <w:rFonts w:ascii="Times New Roman" w:hAnsi="Times New Roman"/>
                <w:sz w:val="26"/>
                <w:szCs w:val="26"/>
                <w:lang w:eastAsia="vi-VN"/>
              </w:rPr>
              <w:t>2</w:t>
            </w: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5</w:t>
            </w:r>
          </w:p>
          <w:p w14:paraId="21BF94B5" w14:textId="372D5B38" w:rsidR="009660CE" w:rsidRPr="006B2688" w:rsidRDefault="009660CE" w:rsidP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25CBD066" w14:textId="53935DD9" w:rsidR="005200C2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</w:tc>
      </w:tr>
      <w:tr w:rsidR="00844F2A" w14:paraId="25261F4B" w14:textId="77777777" w:rsidTr="00A040A3">
        <w:trPr>
          <w:trHeight w:val="435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7CE4E" w14:textId="2B575C97" w:rsidR="00231D61" w:rsidRPr="009660CE" w:rsidRDefault="00844F2A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>So sánh</w:t>
            </w:r>
            <w:r w:rsidR="00231D61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>,</w:t>
            </w:r>
            <w:r w:rsidR="00485717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đánh giá các</w:t>
            </w: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thuật toán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phân loại khác</w:t>
            </w:r>
          </w:p>
          <w:p w14:paraId="60E6DF6A" w14:textId="4E4A516D" w:rsidR="00844F2A" w:rsidRPr="009660CE" w:rsidRDefault="00231D61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Có </w:t>
            </w:r>
            <w:r w:rsidR="00F83ECB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sử dụng và </w:t>
            </w:r>
            <w:r w:rsidR="00485717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>cải tiến</w:t>
            </w: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r w:rsidR="00F83ECB"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huật toán trong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phân loại, đánh giá tin tức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6F298" w14:textId="6A14D51E" w:rsidR="00844F2A" w:rsidRPr="006B2688" w:rsidRDefault="009660C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1415D8AD" w14:textId="6211464A" w:rsidR="005200C2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</w:t>
            </w:r>
            <w:r w:rsidR="009660CE">
              <w:rPr>
                <w:rFonts w:ascii="Times New Roman" w:hAnsi="Times New Roman"/>
                <w:sz w:val="26"/>
                <w:szCs w:val="26"/>
                <w:lang w:eastAsia="vi-VN"/>
              </w:rPr>
              <w:t>2</w:t>
            </w: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5</w:t>
            </w:r>
          </w:p>
        </w:tc>
      </w:tr>
      <w:tr w:rsidR="00272964" w14:paraId="11BF1F76" w14:textId="77777777" w:rsidTr="00A040A3">
        <w:trPr>
          <w:trHeight w:val="435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785D" w14:textId="666A714B" w:rsidR="0097218C" w:rsidRDefault="003515CF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Xây dựng m</w:t>
            </w:r>
            <w:r w:rsidR="0097218C">
              <w:rPr>
                <w:rFonts w:ascii="Times New Roman" w:hAnsi="Times New Roman"/>
                <w:sz w:val="26"/>
                <w:szCs w:val="26"/>
              </w:rPr>
              <w:t>ô hình dữ liệu quan hệ</w:t>
            </w:r>
          </w:p>
          <w:p w14:paraId="0576E506" w14:textId="70B94FC3" w:rsidR="005D653E" w:rsidRPr="0097218C" w:rsidRDefault="005D653E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Sơ đồ chức năng hệ thống</w:t>
            </w:r>
          </w:p>
          <w:p w14:paraId="4032449F" w14:textId="4300E2D9" w:rsidR="00272964" w:rsidRPr="00530263" w:rsidRDefault="00160F75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u thập</w:t>
            </w:r>
            <w:r w:rsidR="00F61BB7"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in tức từ trang mạng xã hội Facebook</w:t>
            </w:r>
          </w:p>
          <w:p w14:paraId="595D28BA" w14:textId="63B681A5" w:rsidR="003515CF" w:rsidRPr="003515CF" w:rsidRDefault="003515CF" w:rsidP="003515CF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ạo cơ sở dữ liệu lưu trữ tin tức</w:t>
            </w:r>
          </w:p>
          <w:p w14:paraId="637F559C" w14:textId="32AAB136" w:rsidR="00530263" w:rsidRPr="003515CF" w:rsidRDefault="00530263" w:rsidP="00530263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Quy trình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phân loại, đánh giá tin tức</w:t>
            </w:r>
          </w:p>
          <w:p w14:paraId="1615DC30" w14:textId="16016425" w:rsidR="001C5460" w:rsidRPr="00651EDE" w:rsidRDefault="001C5460" w:rsidP="00530263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Phân loại tin tức theo chủ đề </w:t>
            </w:r>
            <w:r w:rsidR="00631E53">
              <w:rPr>
                <w:rFonts w:ascii="Times New Roman" w:hAnsi="Times New Roman"/>
                <w:sz w:val="26"/>
                <w:szCs w:val="26"/>
                <w:lang w:eastAsia="vi-VN"/>
              </w:rPr>
              <w:t>chính trị -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xã hội</w:t>
            </w:r>
          </w:p>
          <w:p w14:paraId="67515862" w14:textId="2820270C" w:rsidR="00530263" w:rsidRPr="003515CF" w:rsidRDefault="00530263" w:rsidP="00530263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Thống kê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những tin tức tiêu cực</w:t>
            </w:r>
          </w:p>
          <w:p w14:paraId="7486C475" w14:textId="68FE3F64" w:rsidR="003515CF" w:rsidRPr="003515CF" w:rsidRDefault="003515CF" w:rsidP="003515CF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ống kê mức độ tương tác đối với tin tiêu cực</w:t>
            </w:r>
          </w:p>
          <w:p w14:paraId="29027B2A" w14:textId="4745127B" w:rsidR="00530263" w:rsidRPr="00583A64" w:rsidRDefault="00583A64" w:rsidP="00F61BB7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>Ghi nhận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những</w:t>
            </w: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</w:t>
            </w:r>
            <w:r w:rsidR="00160F75">
              <w:rPr>
                <w:rFonts w:ascii="Times New Roman" w:hAnsi="Times New Roman"/>
                <w:sz w:val="26"/>
                <w:szCs w:val="26"/>
                <w:lang w:eastAsia="vi-VN"/>
              </w:rPr>
              <w:t>tài khoản đăng tin tiêu cực</w:t>
            </w:r>
          </w:p>
          <w:p w14:paraId="22F7D2FB" w14:textId="30F31B28" w:rsidR="00BD437B" w:rsidRPr="00074029" w:rsidRDefault="001C5460" w:rsidP="00074029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Đánh giá mức độ ảnh hưởng của tin tức tiêu cực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88501" w14:textId="73A73B07" w:rsidR="00C2319D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</w:t>
            </w:r>
            <w:r w:rsidR="00A53E5B">
              <w:rPr>
                <w:rFonts w:ascii="Times New Roman" w:hAnsi="Times New Roman"/>
                <w:sz w:val="26"/>
                <w:szCs w:val="26"/>
                <w:lang w:eastAsia="vi-VN"/>
              </w:rPr>
              <w:t>2</w:t>
            </w: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5</w:t>
            </w:r>
          </w:p>
          <w:p w14:paraId="719075C0" w14:textId="1FC907E3" w:rsidR="00A53E5B" w:rsidRDefault="00A53E5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7E405BD0" w14:textId="0C084F77" w:rsidR="00A53E5B" w:rsidRDefault="00A53E5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5CBAFD9A" w14:textId="186AFCC0" w:rsidR="00A53E5B" w:rsidRDefault="00A53E5B" w:rsidP="003515CF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70F06E25" w14:textId="697603AD" w:rsidR="005200C2" w:rsidRDefault="00A53E5B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6F77F835" w14:textId="13CBEC03" w:rsidR="009813B3" w:rsidRPr="006B2688" w:rsidRDefault="009813B3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25</w:t>
            </w:r>
          </w:p>
          <w:p w14:paraId="6DDFA745" w14:textId="77777777" w:rsidR="005200C2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0976B922" w14:textId="77777777" w:rsidR="005200C2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1068740E" w14:textId="77777777" w:rsidR="005200C2" w:rsidRPr="006B2688" w:rsidRDefault="005200C2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1865BAE2" w14:textId="13371F73" w:rsidR="00BD437B" w:rsidRPr="006B2688" w:rsidRDefault="005200C2" w:rsidP="00C8014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6B2688"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</w:tc>
      </w:tr>
      <w:tr w:rsidR="00272964" w14:paraId="34A860F9" w14:textId="77777777" w:rsidTr="00A040A3">
        <w:trPr>
          <w:trHeight w:val="930"/>
        </w:trPr>
        <w:tc>
          <w:tcPr>
            <w:tcW w:w="6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32DED" w14:textId="77777777" w:rsidR="009660CE" w:rsidRDefault="009660CE" w:rsidP="009660CE">
            <w:pPr>
              <w:pStyle w:val="lietke1"/>
              <w:numPr>
                <w:ilvl w:val="0"/>
                <w:numId w:val="5"/>
              </w:numPr>
              <w:spacing w:before="0" w:line="288" w:lineRule="auto"/>
              <w:ind w:left="523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Nội dung báo cáo:</w:t>
            </w:r>
          </w:p>
          <w:p w14:paraId="223589FB" w14:textId="68971E24" w:rsidR="009660CE" w:rsidRPr="00B14005" w:rsidRDefault="009660CE" w:rsidP="009660CE">
            <w:pPr>
              <w:pStyle w:val="lietke1"/>
              <w:numPr>
                <w:ilvl w:val="0"/>
                <w:numId w:val="23"/>
              </w:numPr>
              <w:spacing w:before="0" w:line="288" w:lineRule="auto"/>
              <w:ind w:left="793" w:hanging="270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B14005">
              <w:rPr>
                <w:rFonts w:ascii="Times New Roman" w:hAnsi="Times New Roman"/>
                <w:sz w:val="26"/>
                <w:szCs w:val="26"/>
                <w:lang w:eastAsia="vi-VN"/>
              </w:rPr>
              <w:t>Trình bày đầy đủ nội dung, định dạng chuẩn (định dạng trang, lề, chữ, đề mục,</w:t>
            </w:r>
            <w:r w:rsidR="00A81F26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r w:rsidRPr="00B14005">
              <w:rPr>
                <w:rFonts w:ascii="Times New Roman" w:hAnsi="Times New Roman"/>
                <w:sz w:val="26"/>
                <w:szCs w:val="26"/>
                <w:lang w:eastAsia="vi-VN"/>
              </w:rPr>
              <w:t>…)</w:t>
            </w:r>
          </w:p>
          <w:p w14:paraId="7AFB3474" w14:textId="77777777" w:rsidR="009660CE" w:rsidRPr="00B14005" w:rsidRDefault="009660CE" w:rsidP="009660CE">
            <w:pPr>
              <w:pStyle w:val="lietke1"/>
              <w:numPr>
                <w:ilvl w:val="0"/>
                <w:numId w:val="23"/>
              </w:numPr>
              <w:spacing w:before="0" w:line="288" w:lineRule="auto"/>
              <w:ind w:left="793" w:hanging="270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B14005">
              <w:rPr>
                <w:rFonts w:ascii="Times New Roman" w:hAnsi="Times New Roman"/>
                <w:sz w:val="26"/>
                <w:szCs w:val="26"/>
                <w:lang w:eastAsia="vi-VN"/>
              </w:rPr>
              <w:t>Chuẩn bị dữ liệu mẫu minh hoạ cho các chức năng đang trình bày (hình kết quả thực nghiệm)</w:t>
            </w:r>
          </w:p>
          <w:p w14:paraId="121830EB" w14:textId="77777777" w:rsidR="009660CE" w:rsidRDefault="009660CE" w:rsidP="009660CE">
            <w:pPr>
              <w:pStyle w:val="lietke1"/>
              <w:numPr>
                <w:ilvl w:val="0"/>
                <w:numId w:val="5"/>
              </w:numPr>
              <w:spacing w:before="0" w:line="288" w:lineRule="auto"/>
              <w:ind w:left="523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Phong cách báo cáo, slide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:</w:t>
            </w:r>
          </w:p>
          <w:p w14:paraId="451954B4" w14:textId="77777777" w:rsidR="009660CE" w:rsidRDefault="009660CE" w:rsidP="009660CE">
            <w:pPr>
              <w:pStyle w:val="lietke1"/>
              <w:numPr>
                <w:ilvl w:val="0"/>
                <w:numId w:val="23"/>
              </w:numPr>
              <w:spacing w:before="0" w:line="288" w:lineRule="auto"/>
              <w:ind w:left="793" w:hanging="270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B14005">
              <w:rPr>
                <w:rFonts w:ascii="Times New Roman" w:hAnsi="Times New Roman"/>
                <w:sz w:val="26"/>
                <w:szCs w:val="26"/>
                <w:lang w:eastAsia="vi-VN"/>
              </w:rPr>
              <w:t>Nội dung powerpoint</w:t>
            </w:r>
          </w:p>
          <w:p w14:paraId="20770018" w14:textId="77D3531B" w:rsidR="00272964" w:rsidRDefault="009660CE" w:rsidP="009660CE">
            <w:pPr>
              <w:pStyle w:val="lietke1"/>
              <w:numPr>
                <w:ilvl w:val="0"/>
                <w:numId w:val="23"/>
              </w:numPr>
              <w:spacing w:before="0" w:line="288" w:lineRule="auto"/>
              <w:ind w:left="793" w:hanging="270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C74A1A">
              <w:rPr>
                <w:rFonts w:ascii="Times New Roman" w:hAnsi="Times New Roman"/>
                <w:sz w:val="26"/>
                <w:szCs w:val="26"/>
                <w:lang w:eastAsia="vi-VN"/>
              </w:rPr>
              <w:t>Trình bày báo cáo: báo cáo theo quy trình dễ hiểu.</w:t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ED948" w14:textId="77777777" w:rsidR="009660CE" w:rsidRDefault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  <w:p w14:paraId="7BBB922F" w14:textId="01282B39" w:rsidR="00272964" w:rsidRDefault="00D63B2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0A8F7301" w14:textId="77777777" w:rsidR="009660CE" w:rsidRDefault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  <w:p w14:paraId="5784BF0B" w14:textId="77777777" w:rsidR="00D63B2E" w:rsidRDefault="00D63B2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0CBA89EB" w14:textId="77777777" w:rsidR="009660CE" w:rsidRDefault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  <w:p w14:paraId="27124371" w14:textId="77777777" w:rsidR="009660CE" w:rsidRDefault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104B527E" w14:textId="46CB2FA4" w:rsidR="009660CE" w:rsidRPr="00D63B2E" w:rsidRDefault="009660C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</w:tc>
      </w:tr>
    </w:tbl>
    <w:p w14:paraId="3A9D08F3" w14:textId="77777777" w:rsidR="00272964" w:rsidRDefault="00272964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4. Môi trường thực hiện:</w:t>
      </w:r>
    </w:p>
    <w:p w14:paraId="356D199C" w14:textId="40F39458" w:rsidR="00272964" w:rsidRDefault="003224C8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Ngôn ngữ lập trình: </w:t>
      </w:r>
      <w:r w:rsidR="006B2688" w:rsidRPr="006B2688">
        <w:rPr>
          <w:rFonts w:ascii="Times New Roman" w:hAnsi="Times New Roman"/>
          <w:sz w:val="26"/>
          <w:szCs w:val="26"/>
        </w:rPr>
        <w:t>Python,</w:t>
      </w:r>
      <w:r w:rsidR="00F86EFD">
        <w:rPr>
          <w:rFonts w:ascii="Times New Roman" w:hAnsi="Times New Roman"/>
          <w:sz w:val="26"/>
          <w:szCs w:val="26"/>
        </w:rPr>
        <w:t xml:space="preserve"> </w:t>
      </w:r>
      <w:r w:rsidR="006B2688">
        <w:rPr>
          <w:rFonts w:ascii="Times New Roman" w:hAnsi="Times New Roman"/>
          <w:sz w:val="26"/>
          <w:szCs w:val="26"/>
        </w:rPr>
        <w:t>C</w:t>
      </w:r>
      <w:r w:rsidR="001C5460">
        <w:rPr>
          <w:rFonts w:ascii="Times New Roman" w:hAnsi="Times New Roman"/>
          <w:sz w:val="26"/>
          <w:szCs w:val="26"/>
        </w:rPr>
        <w:t>#</w:t>
      </w:r>
      <w:r w:rsidR="006B2688" w:rsidRPr="006B2688">
        <w:rPr>
          <w:rFonts w:ascii="Times New Roman" w:hAnsi="Times New Roman"/>
          <w:sz w:val="26"/>
          <w:szCs w:val="26"/>
        </w:rPr>
        <w:t>...</w:t>
      </w:r>
    </w:p>
    <w:p w14:paraId="357C4C84" w14:textId="73A109DA" w:rsidR="00272964" w:rsidRDefault="00272964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Môi trường minh hoạ:</w:t>
      </w:r>
    </w:p>
    <w:p w14:paraId="7C902B6E" w14:textId="77777777" w:rsidR="00272964" w:rsidRDefault="00272964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5. Thời gian thực hiện đề tài:</w:t>
      </w:r>
    </w:p>
    <w:p w14:paraId="28C59920" w14:textId="32208A5F" w:rsidR="00011FC6" w:rsidRPr="00A040A3" w:rsidRDefault="00262C2D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</w:t>
      </w:r>
      <w:r w:rsidR="001C5460">
        <w:rPr>
          <w:rFonts w:ascii="Times New Roman" w:hAnsi="Times New Roman"/>
          <w:sz w:val="26"/>
          <w:szCs w:val="26"/>
        </w:rPr>
        <w:t>2</w:t>
      </w:r>
      <w:r w:rsidR="00011FC6">
        <w:rPr>
          <w:rFonts w:ascii="Times New Roman" w:hAnsi="Times New Roman"/>
          <w:sz w:val="26"/>
          <w:szCs w:val="26"/>
        </w:rPr>
        <w:t xml:space="preserve"> tuần (từ ngày </w:t>
      </w:r>
      <w:r w:rsidR="001C5460">
        <w:rPr>
          <w:rFonts w:ascii="Times New Roman" w:hAnsi="Times New Roman"/>
          <w:sz w:val="26"/>
          <w:szCs w:val="26"/>
        </w:rPr>
        <w:t>2</w:t>
      </w:r>
      <w:r w:rsidR="00011FC6">
        <w:rPr>
          <w:rFonts w:ascii="Times New Roman" w:hAnsi="Times New Roman"/>
          <w:sz w:val="26"/>
          <w:szCs w:val="26"/>
        </w:rPr>
        <w:t>6/</w:t>
      </w:r>
      <w:r w:rsidR="001C5460">
        <w:rPr>
          <w:rFonts w:ascii="Times New Roman" w:hAnsi="Times New Roman"/>
          <w:sz w:val="26"/>
          <w:szCs w:val="26"/>
        </w:rPr>
        <w:t>10</w:t>
      </w:r>
      <w:r w:rsidR="00011FC6">
        <w:rPr>
          <w:rFonts w:ascii="Times New Roman" w:hAnsi="Times New Roman"/>
          <w:sz w:val="26"/>
          <w:szCs w:val="26"/>
        </w:rPr>
        <w:t>/2020)</w:t>
      </w:r>
      <w:r w:rsidR="00011FC6" w:rsidRPr="00011FC6">
        <w:rPr>
          <w:rFonts w:ascii="Times New Roman" w:hAnsi="Times New Roman"/>
          <w:sz w:val="26"/>
          <w:szCs w:val="26"/>
        </w:rPr>
        <w:t xml:space="preserve"> </w:t>
      </w:r>
      <w:r w:rsidR="00011FC6">
        <w:rPr>
          <w:rFonts w:ascii="Times New Roman" w:hAnsi="Times New Roman"/>
          <w:sz w:val="26"/>
          <w:szCs w:val="26"/>
        </w:rPr>
        <w:t xml:space="preserve">đến </w:t>
      </w:r>
      <w:r w:rsidR="001C5460">
        <w:rPr>
          <w:rFonts w:ascii="Times New Roman" w:hAnsi="Times New Roman"/>
          <w:sz w:val="26"/>
          <w:szCs w:val="26"/>
        </w:rPr>
        <w:t>17</w:t>
      </w:r>
      <w:r w:rsidR="00011FC6">
        <w:rPr>
          <w:rFonts w:ascii="Times New Roman" w:hAnsi="Times New Roman"/>
          <w:sz w:val="26"/>
          <w:szCs w:val="26"/>
        </w:rPr>
        <w:t>/0</w:t>
      </w:r>
      <w:r w:rsidR="001C5460">
        <w:rPr>
          <w:rFonts w:ascii="Times New Roman" w:hAnsi="Times New Roman"/>
          <w:sz w:val="26"/>
          <w:szCs w:val="26"/>
        </w:rPr>
        <w:t>1</w:t>
      </w:r>
      <w:r w:rsidR="00011FC6">
        <w:rPr>
          <w:rFonts w:ascii="Times New Roman" w:hAnsi="Times New Roman"/>
          <w:sz w:val="26"/>
          <w:szCs w:val="26"/>
        </w:rPr>
        <w:t>/202</w:t>
      </w:r>
      <w:r w:rsidR="001C5460">
        <w:rPr>
          <w:rFonts w:ascii="Times New Roman" w:hAnsi="Times New Roman"/>
          <w:sz w:val="26"/>
          <w:szCs w:val="26"/>
        </w:rPr>
        <w:t>1</w:t>
      </w:r>
      <w:r w:rsidR="00011FC6" w:rsidRPr="00A040A3">
        <w:rPr>
          <w:rFonts w:ascii="Times New Roman" w:hAnsi="Times New Roman"/>
          <w:sz w:val="26"/>
          <w:szCs w:val="26"/>
        </w:rPr>
        <w:t>)</w:t>
      </w:r>
      <w:r w:rsidR="00011FC6">
        <w:rPr>
          <w:rFonts w:ascii="Times New Roman" w:hAnsi="Times New Roman"/>
          <w:sz w:val="26"/>
          <w:szCs w:val="26"/>
        </w:rPr>
        <w:t xml:space="preserve"> đối với khóa luận tốt nghiệp</w:t>
      </w:r>
    </w:p>
    <w:p w14:paraId="3F9026C2" w14:textId="77777777" w:rsidR="00272964" w:rsidRDefault="00272964" w:rsidP="00272964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  <w:u w:val="single"/>
        </w:rPr>
        <w:t>6. Thời gian và các công việc trong tuần</w:t>
      </w:r>
      <w:r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"/>
        <w:gridCol w:w="1487"/>
        <w:gridCol w:w="6496"/>
      </w:tblGrid>
      <w:tr w:rsidR="00272964" w:rsidRPr="00E90D4E" w14:paraId="6FBCA8CD" w14:textId="77777777" w:rsidTr="00112B66">
        <w:trPr>
          <w:trHeight w:val="49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BBAEB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STT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E8610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Thời gian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9F299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Các công việc</w:t>
            </w:r>
          </w:p>
        </w:tc>
      </w:tr>
      <w:tr w:rsidR="00272964" w:rsidRPr="00E90D4E" w14:paraId="3C494654" w14:textId="77777777" w:rsidTr="00112B66">
        <w:trPr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A4BCC8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1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EB0552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AF919" w14:textId="77777777" w:rsidR="003515CF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ìm hiểu cơ chế, phương pháp thu thập tin tức tự động</w:t>
            </w:r>
          </w:p>
          <w:p w14:paraId="4037EB43" w14:textId="0FDD6981" w:rsidR="004B3727" w:rsidRPr="003515CF" w:rsidRDefault="003515CF" w:rsidP="003515CF">
            <w:pPr>
              <w:pStyle w:val="lietke1"/>
              <w:numPr>
                <w:ilvl w:val="0"/>
                <w:numId w:val="7"/>
              </w:numPr>
              <w:tabs>
                <w:tab w:val="num" w:pos="1137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rình bày các cơ chế tiền xử lý ngôn ngữ tự nhiên</w:t>
            </w:r>
          </w:p>
        </w:tc>
      </w:tr>
      <w:tr w:rsidR="00272964" w:rsidRPr="00E90D4E" w14:paraId="354EFEC0" w14:textId="77777777" w:rsidTr="00112B66">
        <w:trPr>
          <w:trHeight w:val="45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BC7F3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2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D2A166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67B5E" w14:textId="4C7FCFA6" w:rsidR="004E4BC5" w:rsidRPr="004E4BC5" w:rsidRDefault="004E4BC5" w:rsidP="004E4BC5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và vận dụng các hàm trong thư viện mã nguồn mở </w:t>
            </w:r>
            <w:r w:rsidR="003515CF">
              <w:rPr>
                <w:rFonts w:ascii="Times New Roman" w:hAnsi="Times New Roman"/>
                <w:sz w:val="26"/>
                <w:szCs w:val="26"/>
                <w:lang w:eastAsia="vi-VN"/>
              </w:rPr>
              <w:t>Pyvi</w:t>
            </w:r>
            <w:r w:rsidR="00AF54EF">
              <w:rPr>
                <w:rFonts w:ascii="Times New Roman" w:hAnsi="Times New Roman"/>
                <w:sz w:val="26"/>
                <w:szCs w:val="26"/>
                <w:lang w:eastAsia="vi-VN"/>
              </w:rPr>
              <w:t>, Sklearn</w:t>
            </w:r>
            <w:r w:rsidR="003515CF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và các thư viện liên quan</w:t>
            </w:r>
          </w:p>
          <w:p w14:paraId="5186A404" w14:textId="66A46782" w:rsidR="00272964" w:rsidRPr="00FC0CA9" w:rsidRDefault="003515CF" w:rsidP="004E4BC5">
            <w:pPr>
              <w:pStyle w:val="lietke1"/>
              <w:numPr>
                <w:ilvl w:val="0"/>
                <w:numId w:val="7"/>
              </w:numPr>
              <w:tabs>
                <w:tab w:val="num" w:pos="1137"/>
              </w:tabs>
              <w:spacing w:line="288" w:lineRule="auto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lastRenderedPageBreak/>
              <w:t>Tìm hiểu và xây dựng tập mẫu huấn luyện trong việc phân loại, đánh giá tin tức</w:t>
            </w:r>
          </w:p>
        </w:tc>
      </w:tr>
      <w:tr w:rsidR="00272964" w:rsidRPr="00E90D4E" w14:paraId="150887DE" w14:textId="77777777" w:rsidTr="00112B66">
        <w:trPr>
          <w:trHeight w:val="50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FE8AA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lastRenderedPageBreak/>
              <w:t>03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D7E39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994A" w14:textId="77777777" w:rsidR="003515CF" w:rsidRPr="008678EB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về ngôn ngữ Python </w:t>
            </w:r>
          </w:p>
          <w:p w14:paraId="2D4040F3" w14:textId="1B457D0A" w:rsidR="00852591" w:rsidRPr="003515CF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Tìm hiểu mô hình SAV và ứng dụng vào đề tài. </w:t>
            </w:r>
          </w:p>
        </w:tc>
      </w:tr>
      <w:tr w:rsidR="0019766E" w:rsidRPr="00E90D4E" w14:paraId="30495AFC" w14:textId="77777777" w:rsidTr="00112B66">
        <w:trPr>
          <w:trHeight w:val="55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290B7" w14:textId="330E3170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4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6860F" w14:textId="428B71B3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6B198" w14:textId="77777777" w:rsidR="003515CF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ìm hiểu các thuật toán phân loại văn bản</w:t>
            </w:r>
          </w:p>
          <w:p w14:paraId="5C61D586" w14:textId="4797D914" w:rsidR="0019766E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Lập trình công cụ thu thập tin tức từ trang mạng xã hội</w:t>
            </w:r>
          </w:p>
        </w:tc>
      </w:tr>
      <w:tr w:rsidR="0019766E" w:rsidRPr="00E90D4E" w14:paraId="679A64A4" w14:textId="77777777" w:rsidTr="0019766E">
        <w:trPr>
          <w:trHeight w:val="55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0FE1C" w14:textId="7A95BBF6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5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11CF6" w14:textId="5D58C7B3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FADF2" w14:textId="77777777" w:rsidR="003515CF" w:rsidRPr="009660CE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Đề xuất phương pháp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phân loại, đánh giá tin tức</w:t>
            </w:r>
          </w:p>
          <w:p w14:paraId="5830EA53" w14:textId="57F120C9" w:rsidR="0019766E" w:rsidRPr="004E4BC5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 w:rsidRPr="009660CE">
              <w:rPr>
                <w:rFonts w:ascii="Times New Roman" w:hAnsi="Times New Roman"/>
                <w:sz w:val="26"/>
                <w:szCs w:val="26"/>
                <w:lang w:eastAsia="vi-VN"/>
              </w:rPr>
              <w:t>Có đưa ra các bài toán, hướng giải quyết trong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việc phân loại, đánh giá tin tức</w:t>
            </w:r>
          </w:p>
        </w:tc>
      </w:tr>
      <w:tr w:rsidR="0019766E" w:rsidRPr="00E90D4E" w14:paraId="1D54538B" w14:textId="77777777" w:rsidTr="0019766E">
        <w:trPr>
          <w:trHeight w:val="426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3D666" w14:textId="31F1F745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6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4D354" w14:textId="2AA7D25B" w:rsidR="0019766E" w:rsidRPr="00E90D4E" w:rsidRDefault="0019766E" w:rsidP="0019766E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A4AA4" w14:textId="77777777" w:rsidR="003515CF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Xây dựng mô hình dữ liệu quan hệ</w:t>
            </w:r>
          </w:p>
          <w:p w14:paraId="2EFC3A46" w14:textId="154171AD" w:rsidR="0019766E" w:rsidRPr="003515CF" w:rsidRDefault="003515CF" w:rsidP="003515CF">
            <w:pPr>
              <w:pStyle w:val="lietke1"/>
              <w:numPr>
                <w:ilvl w:val="0"/>
                <w:numId w:val="7"/>
              </w:numPr>
              <w:tabs>
                <w:tab w:val="num" w:pos="1137"/>
              </w:tabs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Sơ đồ chức năng hệ thống</w:t>
            </w:r>
          </w:p>
        </w:tc>
      </w:tr>
      <w:tr w:rsidR="00FC29DF" w:rsidRPr="00E90D4E" w14:paraId="5D830B45" w14:textId="77777777" w:rsidTr="0019766E">
        <w:trPr>
          <w:trHeight w:val="426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DEAE7" w14:textId="0CE4AA1C" w:rsidR="00FC29DF" w:rsidRPr="00E90D4E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7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9738A" w14:textId="3B5E9A50" w:rsidR="00FC29DF" w:rsidRPr="00E90D4E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6F1D3" w14:textId="77777777" w:rsidR="00FC29DF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u thập</w:t>
            </w: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in tức từ trang mạng xã hội Facebook</w:t>
            </w:r>
          </w:p>
          <w:p w14:paraId="40D243E2" w14:textId="608F4DD5" w:rsidR="003515CF" w:rsidRPr="003515CF" w:rsidRDefault="003515CF" w:rsidP="003515CF">
            <w:pPr>
              <w:pStyle w:val="lietke1"/>
              <w:numPr>
                <w:ilvl w:val="0"/>
                <w:numId w:val="7"/>
              </w:numPr>
              <w:tabs>
                <w:tab w:val="clear" w:pos="737"/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ạo cơ sở dữ liệu lưu trữ tin tức</w:t>
            </w:r>
          </w:p>
        </w:tc>
      </w:tr>
      <w:tr w:rsidR="00FC29DF" w:rsidRPr="00E90D4E" w14:paraId="49850A05" w14:textId="77777777" w:rsidTr="0019766E">
        <w:trPr>
          <w:trHeight w:val="545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5B33E" w14:textId="3752B3FF" w:rsidR="00FC29DF" w:rsidRPr="00E90D4E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08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A30C2" w14:textId="7AD01BAB" w:rsidR="00FC29DF" w:rsidRPr="00E90D4E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8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D5726" w14:textId="11F6B2A3" w:rsidR="00FC29DF" w:rsidRPr="003515CF" w:rsidRDefault="003515CF" w:rsidP="003515CF">
            <w:pPr>
              <w:pStyle w:val="lietke1"/>
              <w:numPr>
                <w:ilvl w:val="0"/>
                <w:numId w:val="7"/>
              </w:numPr>
              <w:tabs>
                <w:tab w:val="num" w:pos="1137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Quy trình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phân loại, đánh giá tin tức</w:t>
            </w:r>
          </w:p>
        </w:tc>
      </w:tr>
      <w:tr w:rsidR="00FC29DF" w:rsidRPr="00E90D4E" w14:paraId="73B3DF72" w14:textId="77777777" w:rsidTr="0019766E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E4B05" w14:textId="1CC26DC1" w:rsidR="00FC29DF" w:rsidRPr="00E90D4E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09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F0B331" w14:textId="69F937B0" w:rsidR="00FC29DF" w:rsidRPr="004E4BC5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9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E635" w14:textId="77777777" w:rsidR="003515CF" w:rsidRPr="00651EDE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Phân loại tin tức theo chủ đề an ninh xã hội</w:t>
            </w:r>
          </w:p>
          <w:p w14:paraId="0307E986" w14:textId="77777777" w:rsidR="003515CF" w:rsidRPr="00074029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Thống kê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những tin tức tiêu cực</w:t>
            </w:r>
          </w:p>
          <w:p w14:paraId="7617375D" w14:textId="681A10C8" w:rsidR="00DB3E1E" w:rsidRPr="003515CF" w:rsidRDefault="003515CF" w:rsidP="003515CF">
            <w:pPr>
              <w:pStyle w:val="lietke1"/>
              <w:numPr>
                <w:ilvl w:val="0"/>
                <w:numId w:val="7"/>
              </w:numPr>
              <w:tabs>
                <w:tab w:val="clear" w:pos="737"/>
                <w:tab w:val="left" w:pos="720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ống kê mức độ tương tác đối với tin tiêu cực</w:t>
            </w:r>
          </w:p>
        </w:tc>
      </w:tr>
      <w:tr w:rsidR="00FC29DF" w:rsidRPr="00E90D4E" w14:paraId="04B41D85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01192" w14:textId="18DA4C15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10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F034D" w14:textId="09A57FC0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10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508D1" w14:textId="77777777" w:rsidR="003515CF" w:rsidRPr="00583A64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</w:rPr>
            </w:pP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>Ghi nhận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những</w:t>
            </w:r>
            <w:r w:rsidRPr="00651EDE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ài khoản đăng tin tiêu cực</w:t>
            </w:r>
          </w:p>
          <w:p w14:paraId="252E8514" w14:textId="64744DCC" w:rsidR="00FC29DF" w:rsidRPr="00DB3E1E" w:rsidRDefault="003515CF" w:rsidP="003515CF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Đánh giá mức độ ảnh hưởng của tin tức tiêu cực</w:t>
            </w:r>
          </w:p>
        </w:tc>
      </w:tr>
      <w:tr w:rsidR="00FC29DF" w:rsidRPr="00E90D4E" w14:paraId="73AE35BF" w14:textId="77777777" w:rsidTr="00FC29DF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D3536" w14:textId="2D228C1E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11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4F0D72" w14:textId="21662A8D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1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02826" w14:textId="77777777" w:rsidR="00FC29DF" w:rsidRPr="003515CF" w:rsidRDefault="003515CF" w:rsidP="00FC29DF">
            <w:pPr>
              <w:pStyle w:val="lietke1"/>
              <w:numPr>
                <w:ilvl w:val="0"/>
                <w:numId w:val="7"/>
              </w:numPr>
              <w:tabs>
                <w:tab w:val="clear" w:pos="737"/>
                <w:tab w:val="left" w:pos="720"/>
                <w:tab w:val="num" w:pos="1137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147367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Chạy demo hệ thống 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u thập, phân loại, đánh giá tin tức</w:t>
            </w:r>
          </w:p>
          <w:p w14:paraId="7CC3840F" w14:textId="6E50F4FF" w:rsidR="003515CF" w:rsidRPr="004E4BC5" w:rsidRDefault="003515CF" w:rsidP="00FC29DF">
            <w:pPr>
              <w:pStyle w:val="lietke1"/>
              <w:numPr>
                <w:ilvl w:val="0"/>
                <w:numId w:val="7"/>
              </w:numPr>
              <w:tabs>
                <w:tab w:val="clear" w:pos="737"/>
                <w:tab w:val="left" w:pos="720"/>
                <w:tab w:val="num" w:pos="1137"/>
              </w:tabs>
              <w:spacing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8231D3">
              <w:rPr>
                <w:rFonts w:ascii="Times New Roman" w:hAnsi="Times New Roman"/>
                <w:sz w:val="26"/>
                <w:szCs w:val="26"/>
                <w:lang w:val="vi-VN" w:eastAsia="vi-VN"/>
              </w:rPr>
              <w:t>Hoàn thiện</w:t>
            </w: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slide</w:t>
            </w:r>
            <w:r w:rsidRPr="008231D3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 báo cáo</w:t>
            </w:r>
          </w:p>
        </w:tc>
      </w:tr>
      <w:tr w:rsidR="00FC29DF" w:rsidRPr="00E90D4E" w14:paraId="43E1D355" w14:textId="77777777" w:rsidTr="00FC29DF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0DBCA" w14:textId="677B19EB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12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CDAE2" w14:textId="789E3D23" w:rsidR="00FC29DF" w:rsidRPr="00E213BF" w:rsidRDefault="00FC29DF" w:rsidP="00FC29DF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1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5C560" w14:textId="3F6ED965" w:rsidR="00FC29DF" w:rsidRPr="00E90D4E" w:rsidRDefault="003515CF" w:rsidP="00F7392C">
            <w:pPr>
              <w:pStyle w:val="lietke1"/>
              <w:numPr>
                <w:ilvl w:val="0"/>
                <w:numId w:val="7"/>
              </w:numPr>
              <w:spacing w:line="288" w:lineRule="auto"/>
              <w:rPr>
                <w:rFonts w:asciiTheme="majorHAnsi" w:hAnsiTheme="majorHAnsi" w:cstheme="majorHAnsi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Hoàn thiện nội dung báo cáo và mô hình demo</w:t>
            </w:r>
          </w:p>
        </w:tc>
      </w:tr>
    </w:tbl>
    <w:p w14:paraId="0F245B8D" w14:textId="77777777" w:rsidR="00272964" w:rsidRDefault="00272964" w:rsidP="00272964">
      <w:pPr>
        <w:spacing w:after="60" w:line="288" w:lineRule="auto"/>
        <w:rPr>
          <w:rFonts w:ascii="Times New Roman" w:hAnsi="Times New Roman"/>
          <w:sz w:val="26"/>
          <w:szCs w:val="26"/>
        </w:rPr>
      </w:pPr>
    </w:p>
    <w:p w14:paraId="00D8E08E" w14:textId="0D65E26C" w:rsidR="00272964" w:rsidRDefault="00272964" w:rsidP="00272964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7. Tài liệu tham khảo</w:t>
      </w:r>
    </w:p>
    <w:p w14:paraId="580D7E7D" w14:textId="33F6CC12" w:rsidR="007E68FE" w:rsidRPr="005E540E" w:rsidRDefault="00275C4C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275C4C">
        <w:rPr>
          <w:rFonts w:ascii="Times New Roman" w:hAnsi="Times New Roman"/>
          <w:sz w:val="26"/>
          <w:szCs w:val="26"/>
        </w:rPr>
        <w:t>https://streetcodevn.com/blog/sav</w:t>
      </w:r>
    </w:p>
    <w:p w14:paraId="5DEF2C9A" w14:textId="02170C3E" w:rsidR="007E68FE" w:rsidRPr="005E540E" w:rsidRDefault="00DF6455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hyperlink r:id="rId9" w:history="1">
        <w:r w:rsidR="00B518FC" w:rsidRPr="005E540E">
          <w:rPr>
            <w:rFonts w:ascii="Times New Roman" w:hAnsi="Times New Roman"/>
            <w:sz w:val="26"/>
            <w:szCs w:val="26"/>
          </w:rPr>
          <w:t>https://topdev.vn/</w:t>
        </w:r>
      </w:hyperlink>
    </w:p>
    <w:p w14:paraId="33CA5C58" w14:textId="77777777" w:rsidR="00275C4C" w:rsidRPr="00275C4C" w:rsidRDefault="00275C4C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275C4C">
        <w:rPr>
          <w:rFonts w:ascii="Times New Roman" w:hAnsi="Times New Roman"/>
          <w:sz w:val="26"/>
          <w:szCs w:val="26"/>
        </w:rPr>
        <w:t xml:space="preserve">https://viblo.asia/ </w:t>
      </w:r>
    </w:p>
    <w:p w14:paraId="496DEB9E" w14:textId="77777777" w:rsidR="00275C4C" w:rsidRPr="00275C4C" w:rsidRDefault="00275C4C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275C4C">
        <w:rPr>
          <w:rFonts w:ascii="Times New Roman" w:hAnsi="Times New Roman"/>
          <w:sz w:val="26"/>
          <w:szCs w:val="26"/>
        </w:rPr>
        <w:t xml:space="preserve">https://pypi.org/project/pyvi/ </w:t>
      </w:r>
    </w:p>
    <w:p w14:paraId="31EF3FB4" w14:textId="240E08A2" w:rsidR="006B2264" w:rsidRPr="005E540E" w:rsidRDefault="00DF6455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hyperlink r:id="rId10" w:history="1">
        <w:r w:rsidR="006B2264" w:rsidRPr="005E540E">
          <w:rPr>
            <w:rFonts w:ascii="Times New Roman" w:hAnsi="Times New Roman"/>
            <w:sz w:val="26"/>
            <w:szCs w:val="26"/>
          </w:rPr>
          <w:t>https://techtalk.vn/</w:t>
        </w:r>
      </w:hyperlink>
    </w:p>
    <w:p w14:paraId="6ACBC580" w14:textId="2699D6F8" w:rsidR="00275C4C" w:rsidRDefault="00DF6455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hyperlink r:id="rId11" w:history="1">
        <w:r w:rsidR="00275C4C" w:rsidRPr="00275C4C">
          <w:rPr>
            <w:rFonts w:ascii="Times New Roman" w:hAnsi="Times New Roman"/>
            <w:sz w:val="26"/>
            <w:szCs w:val="26"/>
          </w:rPr>
          <w:t>https://codelearn.io/learning/python-co-ban</w:t>
        </w:r>
      </w:hyperlink>
    </w:p>
    <w:p w14:paraId="76D8BABD" w14:textId="4F50699E" w:rsidR="00275C4C" w:rsidRPr="00275C4C" w:rsidRDefault="00275C4C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275C4C">
        <w:rPr>
          <w:rFonts w:ascii="Times New Roman" w:hAnsi="Times New Roman"/>
          <w:sz w:val="26"/>
          <w:szCs w:val="26"/>
        </w:rPr>
        <w:t>https://trituenhantao.io/</w:t>
      </w:r>
    </w:p>
    <w:p w14:paraId="43CF3FD3" w14:textId="141AFF95" w:rsidR="00275C4C" w:rsidRPr="005E540E" w:rsidRDefault="00275C4C" w:rsidP="005E540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275C4C">
        <w:rPr>
          <w:rFonts w:ascii="Times New Roman" w:hAnsi="Times New Roman"/>
          <w:sz w:val="26"/>
          <w:szCs w:val="26"/>
        </w:rPr>
        <w:t>https://github.com/deepai-solutions/core_nlp</w:t>
      </w:r>
    </w:p>
    <w:p w14:paraId="6A3A1C02" w14:textId="77777777" w:rsidR="00272964" w:rsidRDefault="00272964" w:rsidP="00272964">
      <w:pPr>
        <w:pStyle w:val="lietke1"/>
        <w:numPr>
          <w:ilvl w:val="0"/>
          <w:numId w:val="0"/>
        </w:numPr>
        <w:tabs>
          <w:tab w:val="left" w:pos="720"/>
        </w:tabs>
        <w:spacing w:before="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8. Một số yêu cầu khác</w:t>
      </w:r>
    </w:p>
    <w:p w14:paraId="52516915" w14:textId="18DD90AD" w:rsidR="00272964" w:rsidRDefault="00272964" w:rsidP="00D41F6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 xml:space="preserve">Số lượng SV thực hiện </w:t>
      </w:r>
      <w:r w:rsidR="00FB1F50">
        <w:rPr>
          <w:rFonts w:ascii="Times New Roman" w:hAnsi="Times New Roman"/>
          <w:sz w:val="26"/>
          <w:szCs w:val="26"/>
        </w:rPr>
        <w:t>luận văn</w:t>
      </w:r>
      <w:r>
        <w:rPr>
          <w:rFonts w:ascii="Times New Roman" w:hAnsi="Times New Roman"/>
          <w:sz w:val="26"/>
          <w:szCs w:val="26"/>
        </w:rPr>
        <w:t xml:space="preserve">: </w:t>
      </w:r>
      <w:r w:rsidR="002D33B7">
        <w:rPr>
          <w:rFonts w:ascii="Times New Roman" w:hAnsi="Times New Roman"/>
          <w:sz w:val="26"/>
          <w:szCs w:val="26"/>
        </w:rPr>
        <w:t>2</w:t>
      </w:r>
      <w:r>
        <w:rPr>
          <w:rFonts w:ascii="Times New Roman" w:hAnsi="Times New Roman"/>
          <w:sz w:val="26"/>
          <w:szCs w:val="26"/>
        </w:rPr>
        <w:t xml:space="preserve"> SV/</w:t>
      </w:r>
      <w:r w:rsidR="00FB1F50">
        <w:rPr>
          <w:rFonts w:ascii="Times New Roman" w:hAnsi="Times New Roman"/>
          <w:sz w:val="26"/>
          <w:szCs w:val="26"/>
        </w:rPr>
        <w:t xml:space="preserve"> 1 luận văn</w:t>
      </w:r>
    </w:p>
    <w:p w14:paraId="18391F73" w14:textId="77777777" w:rsidR="00272964" w:rsidRDefault="00272964" w:rsidP="00D41F6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Có kỹ năng đọc tài liệu Tiếng Anh</w:t>
      </w:r>
    </w:p>
    <w:p w14:paraId="627849EE" w14:textId="77777777" w:rsidR="00272964" w:rsidRDefault="00073F92" w:rsidP="00D41F6E">
      <w:pPr>
        <w:pStyle w:val="lietke1"/>
        <w:numPr>
          <w:ilvl w:val="0"/>
          <w:numId w:val="8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Làm việc nghiêm túc, kỷ luật, chăm chỉ</w:t>
      </w:r>
      <w:r w:rsidR="00272964">
        <w:rPr>
          <w:rFonts w:ascii="Times New Roman" w:hAnsi="Times New Roman"/>
          <w:sz w:val="26"/>
          <w:szCs w:val="26"/>
        </w:rPr>
        <w:t>.</w:t>
      </w:r>
    </w:p>
    <w:p w14:paraId="3BB9106B" w14:textId="77777777" w:rsidR="00272964" w:rsidRDefault="00272964" w:rsidP="00272964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9. Thông tin GVHD</w:t>
      </w:r>
    </w:p>
    <w:p w14:paraId="45B7B45C" w14:textId="59303677" w:rsidR="000F0801" w:rsidRPr="001E64BA" w:rsidRDefault="000F0801" w:rsidP="000F0801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Họ tên:</w:t>
      </w:r>
      <w:r w:rsidR="003031C7">
        <w:rPr>
          <w:rFonts w:ascii="Times New Roman" w:hAnsi="Times New Roman"/>
          <w:sz w:val="26"/>
          <w:szCs w:val="26"/>
        </w:rPr>
        <w:t xml:space="preserve"> Nguyễn Văn Tùng</w:t>
      </w:r>
    </w:p>
    <w:p w14:paraId="338EFEF2" w14:textId="0FF664F0" w:rsidR="000F0801" w:rsidRDefault="000F0801" w:rsidP="00A040A3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 w:rsidR="003031C7">
        <w:rPr>
          <w:rFonts w:ascii="Times New Roman" w:hAnsi="Times New Roman"/>
          <w:sz w:val="26"/>
          <w:szCs w:val="26"/>
        </w:rPr>
        <w:t xml:space="preserve"> </w:t>
      </w:r>
      <w:hyperlink r:id="rId12" w:history="1">
        <w:r w:rsidR="003031C7" w:rsidRPr="00905C20">
          <w:rPr>
            <w:rStyle w:val="Hyperlink"/>
            <w:rFonts w:ascii="Times New Roman" w:hAnsi="Times New Roman"/>
            <w:sz w:val="26"/>
            <w:szCs w:val="26"/>
          </w:rPr>
          <w:t>tungnv@hufi.edu.vn</w:t>
        </w:r>
      </w:hyperlink>
    </w:p>
    <w:p w14:paraId="0FD7555F" w14:textId="50CEA24E" w:rsidR="00155100" w:rsidRPr="009660CE" w:rsidRDefault="003031C7" w:rsidP="00E342C0">
      <w:pPr>
        <w:pStyle w:val="ListParagraph"/>
        <w:numPr>
          <w:ilvl w:val="0"/>
          <w:numId w:val="4"/>
        </w:num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 w:rsidRPr="009660CE">
        <w:rPr>
          <w:rFonts w:ascii="Times New Roman" w:hAnsi="Times New Roman"/>
          <w:sz w:val="26"/>
          <w:szCs w:val="26"/>
        </w:rPr>
        <w:t>SĐT: 0977977408</w:t>
      </w:r>
    </w:p>
    <w:p w14:paraId="52F2CD9D" w14:textId="51B2D230" w:rsidR="00272964" w:rsidRDefault="00272964" w:rsidP="00272964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 xml:space="preserve">Tp.HCM, ngày  tháng  năm </w:t>
      </w:r>
      <w:r w:rsidR="003031C7">
        <w:rPr>
          <w:rFonts w:ascii="Times New Roman" w:hAnsi="Times New Roman"/>
          <w:sz w:val="26"/>
          <w:szCs w:val="26"/>
        </w:rPr>
        <w:t>2020</w:t>
      </w:r>
    </w:p>
    <w:p w14:paraId="47C6F167" w14:textId="77777777" w:rsidR="00272964" w:rsidRDefault="00272964" w:rsidP="00272964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Trưởng bộ môn</w:t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Giáo viên hướng dẫn</w:t>
      </w:r>
    </w:p>
    <w:p w14:paraId="3627CF70" w14:textId="77777777" w:rsidR="00272964" w:rsidRDefault="00AC43A1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(ký và ghi rõ họ tên)</w:t>
      </w:r>
      <w:r w:rsidR="00272964">
        <w:rPr>
          <w:rFonts w:ascii="Times New Roman" w:hAnsi="Times New Roman"/>
          <w:sz w:val="26"/>
          <w:szCs w:val="26"/>
        </w:rPr>
        <w:tab/>
        <w:t>(ký và ghi rõ họ tên)</w:t>
      </w:r>
    </w:p>
    <w:p w14:paraId="304DDF6B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3680DCA5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bookmarkEnd w:id="0"/>
    <w:bookmarkEnd w:id="1"/>
    <w:p w14:paraId="089D7871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sectPr w:rsidR="003C6E1B" w:rsidSect="00301ACD">
      <w:footerReference w:type="default" r:id="rId13"/>
      <w:pgSz w:w="11907" w:h="16840" w:code="9"/>
      <w:pgMar w:top="851" w:right="1134" w:bottom="270" w:left="170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3B58DE" w14:textId="77777777" w:rsidR="00DF6455" w:rsidRDefault="00DF6455" w:rsidP="00301ACD">
      <w:r>
        <w:separator/>
      </w:r>
    </w:p>
  </w:endnote>
  <w:endnote w:type="continuationSeparator" w:id="0">
    <w:p w14:paraId="6101754C" w14:textId="77777777" w:rsidR="00DF6455" w:rsidRDefault="00DF6455" w:rsidP="0030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06B4BB" w14:textId="63F1E88D" w:rsidR="00E342C0" w:rsidRDefault="00E342C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4</w:t>
    </w:r>
    <w:r>
      <w:rPr>
        <w:noProof/>
      </w:rPr>
      <w:fldChar w:fldCharType="end"/>
    </w:r>
  </w:p>
  <w:p w14:paraId="715053E1" w14:textId="77777777" w:rsidR="00E342C0" w:rsidRDefault="00E342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391C27" w14:textId="77777777" w:rsidR="00DF6455" w:rsidRDefault="00DF6455" w:rsidP="00301ACD">
      <w:r>
        <w:separator/>
      </w:r>
    </w:p>
  </w:footnote>
  <w:footnote w:type="continuationSeparator" w:id="0">
    <w:p w14:paraId="7AD4A138" w14:textId="77777777" w:rsidR="00DF6455" w:rsidRDefault="00DF6455" w:rsidP="0030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438F5"/>
    <w:multiLevelType w:val="hybridMultilevel"/>
    <w:tmpl w:val="7F263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055E9"/>
    <w:multiLevelType w:val="hybridMultilevel"/>
    <w:tmpl w:val="998C380A"/>
    <w:lvl w:ilvl="0" w:tplc="18F024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37CCE"/>
    <w:multiLevelType w:val="hybridMultilevel"/>
    <w:tmpl w:val="974E1324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260D80"/>
    <w:multiLevelType w:val="hybridMultilevel"/>
    <w:tmpl w:val="36F01B9E"/>
    <w:lvl w:ilvl="0" w:tplc="8B60549C">
      <w:start w:val="1"/>
      <w:numFmt w:val="bullet"/>
      <w:lvlText w:val="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275BFF"/>
    <w:multiLevelType w:val="hybridMultilevel"/>
    <w:tmpl w:val="384410F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025AE8"/>
    <w:multiLevelType w:val="hybridMultilevel"/>
    <w:tmpl w:val="8EBC385E"/>
    <w:lvl w:ilvl="0" w:tplc="711E1C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D55E18"/>
    <w:multiLevelType w:val="hybridMultilevel"/>
    <w:tmpl w:val="91E206CC"/>
    <w:lvl w:ilvl="0" w:tplc="901CF7C4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AD16F28"/>
    <w:multiLevelType w:val="hybridMultilevel"/>
    <w:tmpl w:val="5C6033C4"/>
    <w:lvl w:ilvl="0" w:tplc="154E991E">
      <w:start w:val="3"/>
      <w:numFmt w:val="bullet"/>
      <w:lvlText w:val="–"/>
      <w:lvlJc w:val="left"/>
      <w:pPr>
        <w:tabs>
          <w:tab w:val="num" w:pos="567"/>
        </w:tabs>
        <w:ind w:left="284" w:firstLine="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641"/>
        </w:tabs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1"/>
        </w:tabs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1"/>
        </w:tabs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1"/>
        </w:tabs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1"/>
        </w:tabs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1"/>
        </w:tabs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1"/>
        </w:tabs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1"/>
        </w:tabs>
        <w:ind w:left="6681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3"/>
  </w:num>
  <w:num w:numId="4">
    <w:abstractNumId w:val="10"/>
  </w:num>
  <w:num w:numId="5">
    <w:abstractNumId w:val="11"/>
  </w:num>
  <w:num w:numId="6">
    <w:abstractNumId w:val="6"/>
  </w:num>
  <w:num w:numId="7">
    <w:abstractNumId w:val="4"/>
  </w:num>
  <w:num w:numId="8">
    <w:abstractNumId w:val="9"/>
  </w:num>
  <w:num w:numId="9">
    <w:abstractNumId w:val="1"/>
  </w:num>
  <w:num w:numId="10">
    <w:abstractNumId w:val="5"/>
  </w:num>
  <w:num w:numId="11">
    <w:abstractNumId w:val="12"/>
  </w:num>
  <w:num w:numId="12">
    <w:abstractNumId w:val="2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8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EwNbUwtTSxNLJQ0lEKTi0uzszPAykwrgUAenNiAywAAAA="/>
  </w:docVars>
  <w:rsids>
    <w:rsidRoot w:val="006172B9"/>
    <w:rsid w:val="00011FC6"/>
    <w:rsid w:val="00013BA0"/>
    <w:rsid w:val="000175D5"/>
    <w:rsid w:val="00020C39"/>
    <w:rsid w:val="00023EAA"/>
    <w:rsid w:val="000274BC"/>
    <w:rsid w:val="000358A4"/>
    <w:rsid w:val="0004581F"/>
    <w:rsid w:val="0005195D"/>
    <w:rsid w:val="000543A9"/>
    <w:rsid w:val="00073F92"/>
    <w:rsid w:val="00074029"/>
    <w:rsid w:val="00082736"/>
    <w:rsid w:val="0008626E"/>
    <w:rsid w:val="000904D9"/>
    <w:rsid w:val="00096C27"/>
    <w:rsid w:val="000A428B"/>
    <w:rsid w:val="000C53DA"/>
    <w:rsid w:val="000C6BBC"/>
    <w:rsid w:val="000D3ADD"/>
    <w:rsid w:val="000E3FB6"/>
    <w:rsid w:val="000F0801"/>
    <w:rsid w:val="000F0B15"/>
    <w:rsid w:val="000F5BC9"/>
    <w:rsid w:val="001055DF"/>
    <w:rsid w:val="00112B66"/>
    <w:rsid w:val="001151FD"/>
    <w:rsid w:val="00116CE0"/>
    <w:rsid w:val="001216AE"/>
    <w:rsid w:val="00134000"/>
    <w:rsid w:val="00134D32"/>
    <w:rsid w:val="00134EB0"/>
    <w:rsid w:val="0013616F"/>
    <w:rsid w:val="001369C4"/>
    <w:rsid w:val="001373D0"/>
    <w:rsid w:val="001420B5"/>
    <w:rsid w:val="0014297C"/>
    <w:rsid w:val="0014669F"/>
    <w:rsid w:val="00147367"/>
    <w:rsid w:val="0014766D"/>
    <w:rsid w:val="0015193E"/>
    <w:rsid w:val="001548C0"/>
    <w:rsid w:val="00155100"/>
    <w:rsid w:val="00160F75"/>
    <w:rsid w:val="00171BB8"/>
    <w:rsid w:val="00173186"/>
    <w:rsid w:val="0017625C"/>
    <w:rsid w:val="0017687C"/>
    <w:rsid w:val="00176B30"/>
    <w:rsid w:val="00177B25"/>
    <w:rsid w:val="001934D2"/>
    <w:rsid w:val="0019766E"/>
    <w:rsid w:val="001A6DAE"/>
    <w:rsid w:val="001B4806"/>
    <w:rsid w:val="001C0245"/>
    <w:rsid w:val="001C5460"/>
    <w:rsid w:val="001D2940"/>
    <w:rsid w:val="001D567F"/>
    <w:rsid w:val="001D71DD"/>
    <w:rsid w:val="001E28A7"/>
    <w:rsid w:val="001E64BA"/>
    <w:rsid w:val="001F0950"/>
    <w:rsid w:val="002048AA"/>
    <w:rsid w:val="00204BF3"/>
    <w:rsid w:val="00205400"/>
    <w:rsid w:val="00211EC9"/>
    <w:rsid w:val="00214BF3"/>
    <w:rsid w:val="00214C3B"/>
    <w:rsid w:val="00215FDD"/>
    <w:rsid w:val="0021660C"/>
    <w:rsid w:val="00225087"/>
    <w:rsid w:val="00226A2E"/>
    <w:rsid w:val="00227B69"/>
    <w:rsid w:val="00231D61"/>
    <w:rsid w:val="002321B7"/>
    <w:rsid w:val="0025332E"/>
    <w:rsid w:val="00253578"/>
    <w:rsid w:val="00255BA1"/>
    <w:rsid w:val="0026029F"/>
    <w:rsid w:val="00262625"/>
    <w:rsid w:val="00262C2D"/>
    <w:rsid w:val="002670D2"/>
    <w:rsid w:val="00272964"/>
    <w:rsid w:val="00275C4C"/>
    <w:rsid w:val="002834C5"/>
    <w:rsid w:val="002943B9"/>
    <w:rsid w:val="002B5C35"/>
    <w:rsid w:val="002C1538"/>
    <w:rsid w:val="002C3BDE"/>
    <w:rsid w:val="002D139E"/>
    <w:rsid w:val="002D33B7"/>
    <w:rsid w:val="002E3F73"/>
    <w:rsid w:val="00300D54"/>
    <w:rsid w:val="00301ACD"/>
    <w:rsid w:val="003031C7"/>
    <w:rsid w:val="00303850"/>
    <w:rsid w:val="003062EE"/>
    <w:rsid w:val="00311FBE"/>
    <w:rsid w:val="003224C8"/>
    <w:rsid w:val="003254D6"/>
    <w:rsid w:val="00333316"/>
    <w:rsid w:val="00336E71"/>
    <w:rsid w:val="00336E76"/>
    <w:rsid w:val="00346816"/>
    <w:rsid w:val="003515CF"/>
    <w:rsid w:val="00353AE9"/>
    <w:rsid w:val="00362855"/>
    <w:rsid w:val="00380DE8"/>
    <w:rsid w:val="003814D6"/>
    <w:rsid w:val="003817EB"/>
    <w:rsid w:val="00383351"/>
    <w:rsid w:val="00390FE3"/>
    <w:rsid w:val="0039274E"/>
    <w:rsid w:val="00394581"/>
    <w:rsid w:val="003A5A0D"/>
    <w:rsid w:val="003B1297"/>
    <w:rsid w:val="003B1ACB"/>
    <w:rsid w:val="003B2CDA"/>
    <w:rsid w:val="003B3268"/>
    <w:rsid w:val="003B5FC2"/>
    <w:rsid w:val="003C34E2"/>
    <w:rsid w:val="003C6E1B"/>
    <w:rsid w:val="003D0966"/>
    <w:rsid w:val="003D1157"/>
    <w:rsid w:val="003D149C"/>
    <w:rsid w:val="003D1CF9"/>
    <w:rsid w:val="003D7A97"/>
    <w:rsid w:val="003E0F2D"/>
    <w:rsid w:val="003E0FFF"/>
    <w:rsid w:val="003E1F30"/>
    <w:rsid w:val="003E652C"/>
    <w:rsid w:val="003F2D2A"/>
    <w:rsid w:val="003F5FF1"/>
    <w:rsid w:val="003F695B"/>
    <w:rsid w:val="00401579"/>
    <w:rsid w:val="00410DD6"/>
    <w:rsid w:val="00411D42"/>
    <w:rsid w:val="004135B6"/>
    <w:rsid w:val="00413AF8"/>
    <w:rsid w:val="00415EC9"/>
    <w:rsid w:val="00431DB6"/>
    <w:rsid w:val="00434526"/>
    <w:rsid w:val="00435C43"/>
    <w:rsid w:val="00441D61"/>
    <w:rsid w:val="0044447C"/>
    <w:rsid w:val="00452424"/>
    <w:rsid w:val="00461BAC"/>
    <w:rsid w:val="00463EA3"/>
    <w:rsid w:val="00470F38"/>
    <w:rsid w:val="00472BC8"/>
    <w:rsid w:val="00476A68"/>
    <w:rsid w:val="00477DE0"/>
    <w:rsid w:val="00485717"/>
    <w:rsid w:val="0048692C"/>
    <w:rsid w:val="004A13CC"/>
    <w:rsid w:val="004A232E"/>
    <w:rsid w:val="004A25DA"/>
    <w:rsid w:val="004B3727"/>
    <w:rsid w:val="004B625A"/>
    <w:rsid w:val="004B6972"/>
    <w:rsid w:val="004C1CCA"/>
    <w:rsid w:val="004C22B7"/>
    <w:rsid w:val="004D383F"/>
    <w:rsid w:val="004D6147"/>
    <w:rsid w:val="004D68D7"/>
    <w:rsid w:val="004E4BC5"/>
    <w:rsid w:val="004E508E"/>
    <w:rsid w:val="004F4ED3"/>
    <w:rsid w:val="00500D61"/>
    <w:rsid w:val="00500E64"/>
    <w:rsid w:val="0050345F"/>
    <w:rsid w:val="005200C2"/>
    <w:rsid w:val="005224DE"/>
    <w:rsid w:val="00530263"/>
    <w:rsid w:val="00531217"/>
    <w:rsid w:val="00531BB3"/>
    <w:rsid w:val="00545F90"/>
    <w:rsid w:val="00564AD0"/>
    <w:rsid w:val="00564B83"/>
    <w:rsid w:val="00581C45"/>
    <w:rsid w:val="00583A64"/>
    <w:rsid w:val="005920E5"/>
    <w:rsid w:val="005969C6"/>
    <w:rsid w:val="005C0697"/>
    <w:rsid w:val="005C6105"/>
    <w:rsid w:val="005C7509"/>
    <w:rsid w:val="005D2EB8"/>
    <w:rsid w:val="005D472C"/>
    <w:rsid w:val="005D653E"/>
    <w:rsid w:val="005E02EE"/>
    <w:rsid w:val="005E4F8B"/>
    <w:rsid w:val="005E540E"/>
    <w:rsid w:val="005F0BAC"/>
    <w:rsid w:val="005F0FB5"/>
    <w:rsid w:val="005F7451"/>
    <w:rsid w:val="00602F0E"/>
    <w:rsid w:val="00606E4E"/>
    <w:rsid w:val="00613969"/>
    <w:rsid w:val="006170EB"/>
    <w:rsid w:val="006172B9"/>
    <w:rsid w:val="0062044C"/>
    <w:rsid w:val="00630485"/>
    <w:rsid w:val="00630823"/>
    <w:rsid w:val="00631E53"/>
    <w:rsid w:val="00633939"/>
    <w:rsid w:val="006351E0"/>
    <w:rsid w:val="00640155"/>
    <w:rsid w:val="00640BC5"/>
    <w:rsid w:val="00641E21"/>
    <w:rsid w:val="00642738"/>
    <w:rsid w:val="00651EDE"/>
    <w:rsid w:val="00654612"/>
    <w:rsid w:val="00655AA9"/>
    <w:rsid w:val="00663D44"/>
    <w:rsid w:val="00674221"/>
    <w:rsid w:val="006754F0"/>
    <w:rsid w:val="0067678E"/>
    <w:rsid w:val="0068012A"/>
    <w:rsid w:val="00680CBC"/>
    <w:rsid w:val="00683908"/>
    <w:rsid w:val="00683EB2"/>
    <w:rsid w:val="006842C1"/>
    <w:rsid w:val="0069748A"/>
    <w:rsid w:val="00697F3E"/>
    <w:rsid w:val="006A257C"/>
    <w:rsid w:val="006A56F2"/>
    <w:rsid w:val="006A6323"/>
    <w:rsid w:val="006B17E5"/>
    <w:rsid w:val="006B2264"/>
    <w:rsid w:val="006B2688"/>
    <w:rsid w:val="006D0175"/>
    <w:rsid w:val="006D51D8"/>
    <w:rsid w:val="006D7CC6"/>
    <w:rsid w:val="006E0950"/>
    <w:rsid w:val="006E13EE"/>
    <w:rsid w:val="006E1860"/>
    <w:rsid w:val="006E5287"/>
    <w:rsid w:val="006F113C"/>
    <w:rsid w:val="006F1510"/>
    <w:rsid w:val="006F4295"/>
    <w:rsid w:val="006F5B59"/>
    <w:rsid w:val="00703982"/>
    <w:rsid w:val="00705B28"/>
    <w:rsid w:val="00706713"/>
    <w:rsid w:val="00711972"/>
    <w:rsid w:val="0071378E"/>
    <w:rsid w:val="00716A0B"/>
    <w:rsid w:val="00717ADE"/>
    <w:rsid w:val="00723743"/>
    <w:rsid w:val="00724E1E"/>
    <w:rsid w:val="00735905"/>
    <w:rsid w:val="0073637B"/>
    <w:rsid w:val="00757DD4"/>
    <w:rsid w:val="0076543C"/>
    <w:rsid w:val="0076747B"/>
    <w:rsid w:val="00773C21"/>
    <w:rsid w:val="0077657C"/>
    <w:rsid w:val="00777D49"/>
    <w:rsid w:val="007848EA"/>
    <w:rsid w:val="007950C5"/>
    <w:rsid w:val="00796428"/>
    <w:rsid w:val="007A2E19"/>
    <w:rsid w:val="007A34AF"/>
    <w:rsid w:val="007A4C5F"/>
    <w:rsid w:val="007B138C"/>
    <w:rsid w:val="007B1646"/>
    <w:rsid w:val="007B223E"/>
    <w:rsid w:val="007B2D0C"/>
    <w:rsid w:val="007C20B2"/>
    <w:rsid w:val="007D35DD"/>
    <w:rsid w:val="007D62B8"/>
    <w:rsid w:val="007D69FF"/>
    <w:rsid w:val="007D6B7B"/>
    <w:rsid w:val="007D7CE9"/>
    <w:rsid w:val="007E68FE"/>
    <w:rsid w:val="007E79BB"/>
    <w:rsid w:val="007F2337"/>
    <w:rsid w:val="007F3240"/>
    <w:rsid w:val="007F366B"/>
    <w:rsid w:val="008028A2"/>
    <w:rsid w:val="00807AE2"/>
    <w:rsid w:val="008101B6"/>
    <w:rsid w:val="00812862"/>
    <w:rsid w:val="008137F9"/>
    <w:rsid w:val="00820E42"/>
    <w:rsid w:val="00822284"/>
    <w:rsid w:val="008231D3"/>
    <w:rsid w:val="008325F2"/>
    <w:rsid w:val="008339F1"/>
    <w:rsid w:val="008353F1"/>
    <w:rsid w:val="008360C5"/>
    <w:rsid w:val="008363AE"/>
    <w:rsid w:val="008376CC"/>
    <w:rsid w:val="00844F2A"/>
    <w:rsid w:val="00850CFD"/>
    <w:rsid w:val="00852591"/>
    <w:rsid w:val="008663C2"/>
    <w:rsid w:val="008678EB"/>
    <w:rsid w:val="008752B9"/>
    <w:rsid w:val="008764CA"/>
    <w:rsid w:val="00880272"/>
    <w:rsid w:val="008856CC"/>
    <w:rsid w:val="008922A6"/>
    <w:rsid w:val="00894081"/>
    <w:rsid w:val="00895B99"/>
    <w:rsid w:val="008979B3"/>
    <w:rsid w:val="008A7698"/>
    <w:rsid w:val="008D3374"/>
    <w:rsid w:val="008E3AF0"/>
    <w:rsid w:val="008F2CAC"/>
    <w:rsid w:val="008F73E8"/>
    <w:rsid w:val="00910E6F"/>
    <w:rsid w:val="0091272B"/>
    <w:rsid w:val="00920B56"/>
    <w:rsid w:val="00922CF3"/>
    <w:rsid w:val="00946641"/>
    <w:rsid w:val="00953B1A"/>
    <w:rsid w:val="0095520C"/>
    <w:rsid w:val="00964923"/>
    <w:rsid w:val="00964DA9"/>
    <w:rsid w:val="009660CE"/>
    <w:rsid w:val="00970556"/>
    <w:rsid w:val="00970A37"/>
    <w:rsid w:val="00971666"/>
    <w:rsid w:val="0097218C"/>
    <w:rsid w:val="009813B3"/>
    <w:rsid w:val="00981AA9"/>
    <w:rsid w:val="00984FD4"/>
    <w:rsid w:val="00986250"/>
    <w:rsid w:val="00986837"/>
    <w:rsid w:val="00990D43"/>
    <w:rsid w:val="009A1825"/>
    <w:rsid w:val="009A2D7E"/>
    <w:rsid w:val="009A57BB"/>
    <w:rsid w:val="009A6794"/>
    <w:rsid w:val="009B0571"/>
    <w:rsid w:val="009B759C"/>
    <w:rsid w:val="009C020D"/>
    <w:rsid w:val="009C5124"/>
    <w:rsid w:val="009C5F71"/>
    <w:rsid w:val="009D2C31"/>
    <w:rsid w:val="009D50AE"/>
    <w:rsid w:val="009E2AB8"/>
    <w:rsid w:val="009E3B4E"/>
    <w:rsid w:val="009F1323"/>
    <w:rsid w:val="009F3C3F"/>
    <w:rsid w:val="009F47D0"/>
    <w:rsid w:val="009F4F3D"/>
    <w:rsid w:val="00A040A3"/>
    <w:rsid w:val="00A078F0"/>
    <w:rsid w:val="00A16CB9"/>
    <w:rsid w:val="00A201C2"/>
    <w:rsid w:val="00A230B5"/>
    <w:rsid w:val="00A23DF8"/>
    <w:rsid w:val="00A25885"/>
    <w:rsid w:val="00A26498"/>
    <w:rsid w:val="00A32C48"/>
    <w:rsid w:val="00A32C63"/>
    <w:rsid w:val="00A357F8"/>
    <w:rsid w:val="00A35992"/>
    <w:rsid w:val="00A35E3C"/>
    <w:rsid w:val="00A53605"/>
    <w:rsid w:val="00A53E5B"/>
    <w:rsid w:val="00A631AB"/>
    <w:rsid w:val="00A63CFA"/>
    <w:rsid w:val="00A64C3E"/>
    <w:rsid w:val="00A72376"/>
    <w:rsid w:val="00A73ECE"/>
    <w:rsid w:val="00A7426B"/>
    <w:rsid w:val="00A75CF0"/>
    <w:rsid w:val="00A76C51"/>
    <w:rsid w:val="00A76F41"/>
    <w:rsid w:val="00A81F26"/>
    <w:rsid w:val="00A84226"/>
    <w:rsid w:val="00A968F2"/>
    <w:rsid w:val="00AB708F"/>
    <w:rsid w:val="00AC2BEC"/>
    <w:rsid w:val="00AC2D8A"/>
    <w:rsid w:val="00AC33C3"/>
    <w:rsid w:val="00AC43A1"/>
    <w:rsid w:val="00AC6319"/>
    <w:rsid w:val="00AC7D82"/>
    <w:rsid w:val="00AD029B"/>
    <w:rsid w:val="00AD3053"/>
    <w:rsid w:val="00AD33CF"/>
    <w:rsid w:val="00AD68C2"/>
    <w:rsid w:val="00AE3DD8"/>
    <w:rsid w:val="00AF31E2"/>
    <w:rsid w:val="00AF3E55"/>
    <w:rsid w:val="00AF54EF"/>
    <w:rsid w:val="00AF6946"/>
    <w:rsid w:val="00B029B6"/>
    <w:rsid w:val="00B05F38"/>
    <w:rsid w:val="00B07EF9"/>
    <w:rsid w:val="00B11CD5"/>
    <w:rsid w:val="00B121D0"/>
    <w:rsid w:val="00B20358"/>
    <w:rsid w:val="00B21218"/>
    <w:rsid w:val="00B240DC"/>
    <w:rsid w:val="00B25BD4"/>
    <w:rsid w:val="00B3228C"/>
    <w:rsid w:val="00B3415D"/>
    <w:rsid w:val="00B45443"/>
    <w:rsid w:val="00B47D6B"/>
    <w:rsid w:val="00B518FC"/>
    <w:rsid w:val="00B5271F"/>
    <w:rsid w:val="00B71534"/>
    <w:rsid w:val="00B763DC"/>
    <w:rsid w:val="00BA341C"/>
    <w:rsid w:val="00BA523A"/>
    <w:rsid w:val="00BB2BC8"/>
    <w:rsid w:val="00BB5BF0"/>
    <w:rsid w:val="00BB6D0B"/>
    <w:rsid w:val="00BC0B7D"/>
    <w:rsid w:val="00BC0F23"/>
    <w:rsid w:val="00BC1E49"/>
    <w:rsid w:val="00BC3450"/>
    <w:rsid w:val="00BD217B"/>
    <w:rsid w:val="00BD3343"/>
    <w:rsid w:val="00BD437B"/>
    <w:rsid w:val="00BE5E8C"/>
    <w:rsid w:val="00C04060"/>
    <w:rsid w:val="00C042B1"/>
    <w:rsid w:val="00C069F8"/>
    <w:rsid w:val="00C159CF"/>
    <w:rsid w:val="00C1600E"/>
    <w:rsid w:val="00C22E60"/>
    <w:rsid w:val="00C2319D"/>
    <w:rsid w:val="00C30A0B"/>
    <w:rsid w:val="00C314AC"/>
    <w:rsid w:val="00C422EE"/>
    <w:rsid w:val="00C446A3"/>
    <w:rsid w:val="00C468B3"/>
    <w:rsid w:val="00C63F73"/>
    <w:rsid w:val="00C672F2"/>
    <w:rsid w:val="00C74A1A"/>
    <w:rsid w:val="00C76AA0"/>
    <w:rsid w:val="00C778EA"/>
    <w:rsid w:val="00C80143"/>
    <w:rsid w:val="00C83D13"/>
    <w:rsid w:val="00C93F9B"/>
    <w:rsid w:val="00CA2C6F"/>
    <w:rsid w:val="00CB19B7"/>
    <w:rsid w:val="00CB67BB"/>
    <w:rsid w:val="00CC0480"/>
    <w:rsid w:val="00CC260F"/>
    <w:rsid w:val="00CD7148"/>
    <w:rsid w:val="00CE0767"/>
    <w:rsid w:val="00CE1EBF"/>
    <w:rsid w:val="00CF2B02"/>
    <w:rsid w:val="00CF6CB9"/>
    <w:rsid w:val="00D07915"/>
    <w:rsid w:val="00D13C29"/>
    <w:rsid w:val="00D15995"/>
    <w:rsid w:val="00D26A45"/>
    <w:rsid w:val="00D303E6"/>
    <w:rsid w:val="00D32BBB"/>
    <w:rsid w:val="00D37ABC"/>
    <w:rsid w:val="00D37B89"/>
    <w:rsid w:val="00D4044B"/>
    <w:rsid w:val="00D419FC"/>
    <w:rsid w:val="00D41B8D"/>
    <w:rsid w:val="00D41F6E"/>
    <w:rsid w:val="00D47FB1"/>
    <w:rsid w:val="00D55998"/>
    <w:rsid w:val="00D601C6"/>
    <w:rsid w:val="00D6147A"/>
    <w:rsid w:val="00D61BE9"/>
    <w:rsid w:val="00D63B2E"/>
    <w:rsid w:val="00D717CE"/>
    <w:rsid w:val="00D7717F"/>
    <w:rsid w:val="00D812E7"/>
    <w:rsid w:val="00D81930"/>
    <w:rsid w:val="00D83673"/>
    <w:rsid w:val="00D84AE3"/>
    <w:rsid w:val="00D90478"/>
    <w:rsid w:val="00D92E44"/>
    <w:rsid w:val="00D93174"/>
    <w:rsid w:val="00D941BE"/>
    <w:rsid w:val="00DB3E1E"/>
    <w:rsid w:val="00DB5BAE"/>
    <w:rsid w:val="00DB6C03"/>
    <w:rsid w:val="00DB76CD"/>
    <w:rsid w:val="00DC1266"/>
    <w:rsid w:val="00DC40A7"/>
    <w:rsid w:val="00DD172F"/>
    <w:rsid w:val="00DD1B50"/>
    <w:rsid w:val="00DD2172"/>
    <w:rsid w:val="00DD3101"/>
    <w:rsid w:val="00DD36B2"/>
    <w:rsid w:val="00DD3B4A"/>
    <w:rsid w:val="00DD61C6"/>
    <w:rsid w:val="00DE071A"/>
    <w:rsid w:val="00DE183A"/>
    <w:rsid w:val="00DE69E0"/>
    <w:rsid w:val="00DF01F3"/>
    <w:rsid w:val="00DF1114"/>
    <w:rsid w:val="00DF6455"/>
    <w:rsid w:val="00DF669E"/>
    <w:rsid w:val="00E02629"/>
    <w:rsid w:val="00E02938"/>
    <w:rsid w:val="00E03108"/>
    <w:rsid w:val="00E06ED9"/>
    <w:rsid w:val="00E06EE1"/>
    <w:rsid w:val="00E144FD"/>
    <w:rsid w:val="00E14ADB"/>
    <w:rsid w:val="00E16452"/>
    <w:rsid w:val="00E213BF"/>
    <w:rsid w:val="00E30C80"/>
    <w:rsid w:val="00E322BA"/>
    <w:rsid w:val="00E342C0"/>
    <w:rsid w:val="00E3514A"/>
    <w:rsid w:val="00E35C4F"/>
    <w:rsid w:val="00E4228A"/>
    <w:rsid w:val="00E42EB0"/>
    <w:rsid w:val="00E45205"/>
    <w:rsid w:val="00E50C44"/>
    <w:rsid w:val="00E519D7"/>
    <w:rsid w:val="00E51B34"/>
    <w:rsid w:val="00E56938"/>
    <w:rsid w:val="00E61601"/>
    <w:rsid w:val="00E719CD"/>
    <w:rsid w:val="00E76B20"/>
    <w:rsid w:val="00E856BD"/>
    <w:rsid w:val="00E87B48"/>
    <w:rsid w:val="00E90D4E"/>
    <w:rsid w:val="00E933B2"/>
    <w:rsid w:val="00E95DAC"/>
    <w:rsid w:val="00E96FFE"/>
    <w:rsid w:val="00EA2233"/>
    <w:rsid w:val="00EB32B0"/>
    <w:rsid w:val="00EB5ABA"/>
    <w:rsid w:val="00EE0AE3"/>
    <w:rsid w:val="00EE2587"/>
    <w:rsid w:val="00EF08B5"/>
    <w:rsid w:val="00EF14D1"/>
    <w:rsid w:val="00EF2865"/>
    <w:rsid w:val="00EF4147"/>
    <w:rsid w:val="00EF6DEB"/>
    <w:rsid w:val="00EF729B"/>
    <w:rsid w:val="00F00154"/>
    <w:rsid w:val="00F01D21"/>
    <w:rsid w:val="00F032D1"/>
    <w:rsid w:val="00F0455B"/>
    <w:rsid w:val="00F04C70"/>
    <w:rsid w:val="00F10B02"/>
    <w:rsid w:val="00F3741F"/>
    <w:rsid w:val="00F42C07"/>
    <w:rsid w:val="00F61BB7"/>
    <w:rsid w:val="00F63BD2"/>
    <w:rsid w:val="00F63D52"/>
    <w:rsid w:val="00F665CD"/>
    <w:rsid w:val="00F70A30"/>
    <w:rsid w:val="00F71A3D"/>
    <w:rsid w:val="00F7392C"/>
    <w:rsid w:val="00F744DF"/>
    <w:rsid w:val="00F74EA3"/>
    <w:rsid w:val="00F82249"/>
    <w:rsid w:val="00F8246E"/>
    <w:rsid w:val="00F83ECB"/>
    <w:rsid w:val="00F86EFD"/>
    <w:rsid w:val="00F931D4"/>
    <w:rsid w:val="00F940B1"/>
    <w:rsid w:val="00FA71B2"/>
    <w:rsid w:val="00FB185C"/>
    <w:rsid w:val="00FB1F50"/>
    <w:rsid w:val="00FC0CA9"/>
    <w:rsid w:val="00FC29DF"/>
    <w:rsid w:val="00FC47A5"/>
    <w:rsid w:val="00FC6D6A"/>
    <w:rsid w:val="00FC7838"/>
    <w:rsid w:val="00FD0AC0"/>
    <w:rsid w:val="00FD4ACE"/>
    <w:rsid w:val="00FE0A50"/>
    <w:rsid w:val="00FF029E"/>
    <w:rsid w:val="00FF104A"/>
    <w:rsid w:val="00FF65A3"/>
    <w:rsid w:val="00FF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3B9792"/>
  <w15:docId w15:val="{BCB8111A-4674-4F47-ABF5-BB6AC28D4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185C"/>
    <w:rPr>
      <w:rFonts w:ascii="Tahoma" w:hAnsi="Tahoma"/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BD3343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5F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etke1">
    <w:name w:val="lietke1"/>
    <w:basedOn w:val="Normal"/>
    <w:rsid w:val="00CA2C6F"/>
    <w:pPr>
      <w:numPr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AC631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EA2233"/>
    <w:rPr>
      <w:rFonts w:ascii="Helvetica" w:hAnsi="Helvetica"/>
      <w:sz w:val="24"/>
      <w:szCs w:val="24"/>
      <w:lang w:val="en-US" w:eastAsia="en-US" w:bidi="ar-SA"/>
    </w:rPr>
  </w:style>
  <w:style w:type="character" w:styleId="Hyperlink">
    <w:name w:val="Hyperlink"/>
    <w:rsid w:val="009B0571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3514A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link w:val="Title"/>
    <w:rsid w:val="00E3514A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F0950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1F0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3BA0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Header">
    <w:name w:val="header"/>
    <w:basedOn w:val="Normal"/>
    <w:link w:val="HeaderChar"/>
    <w:rsid w:val="00301A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1ACD"/>
    <w:rPr>
      <w:rFonts w:ascii="Tahoma" w:hAnsi="Tahoma"/>
      <w:sz w:val="24"/>
      <w:szCs w:val="24"/>
    </w:rPr>
  </w:style>
  <w:style w:type="paragraph" w:styleId="Footer">
    <w:name w:val="footer"/>
    <w:basedOn w:val="Normal"/>
    <w:link w:val="FooterChar"/>
    <w:uiPriority w:val="99"/>
    <w:rsid w:val="00301AC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1ACD"/>
    <w:rPr>
      <w:rFonts w:ascii="Tahoma" w:hAnsi="Tahoma"/>
      <w:sz w:val="24"/>
      <w:szCs w:val="24"/>
    </w:rPr>
  </w:style>
  <w:style w:type="character" w:styleId="FollowedHyperlink">
    <w:name w:val="FollowedHyperlink"/>
    <w:basedOn w:val="DefaultParagraphFont"/>
    <w:rsid w:val="00B5271F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DE69E0"/>
    <w:rPr>
      <w:rFonts w:ascii="Times New Roman" w:hAnsi="Times New Roman" w:cs="Times New 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D3343"/>
    <w:rPr>
      <w:b/>
      <w:bCs/>
      <w:kern w:val="36"/>
      <w:sz w:val="48"/>
      <w:szCs w:val="4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31C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C74A1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74A1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74A1A"/>
    <w:rPr>
      <w:rFonts w:ascii="Tahoma" w:hAnsi="Tahoma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74A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74A1A"/>
    <w:rPr>
      <w:rFonts w:ascii="Tahoma" w:hAnsi="Tahoma"/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75C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ungnv@hufi.edu.v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delearn.io/learning/python-co-ba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techtalk.v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pdev.vn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5501FF-EB71-4114-861B-92E7E6CAA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ÑEÀ CÖÔNG CHI TIEÁT</vt:lpstr>
    </vt:vector>
  </TitlesOfParts>
  <Company>TT-Web</Company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ÑEÀ CÖÔNG CHI TIEÁT</dc:title>
  <dc:creator>BichNgan</dc:creator>
  <cp:lastModifiedBy>BÙI NGUYỄN QUANG HẢI</cp:lastModifiedBy>
  <cp:revision>8</cp:revision>
  <cp:lastPrinted>2018-03-25T14:20:00Z</cp:lastPrinted>
  <dcterms:created xsi:type="dcterms:W3CDTF">2021-01-18T05:35:00Z</dcterms:created>
  <dcterms:modified xsi:type="dcterms:W3CDTF">2021-01-18T05:42:00Z</dcterms:modified>
</cp:coreProperties>
</file>